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ascii="Times New Roman" w:hAnsi="Times New Roman" w:cs="Times New Roman"/>
        </w:rPr>
        <w:id w:val="777838695"/>
        <w:docPartObj>
          <w:docPartGallery w:val="Cover Pages"/>
          <w:docPartUnique/>
        </w:docPartObj>
      </w:sdtPr>
      <w:sdtEndPr>
        <w:rPr>
          <w:color w:val="FFFFFF" w:themeColor="background1"/>
          <w:sz w:val="96"/>
          <w:szCs w:val="96"/>
        </w:rPr>
      </w:sdtEndPr>
      <w:sdtContent>
        <w:p w14:paraId="0C58B853" w14:textId="77777777" w:rsidR="007D7E60" w:rsidRPr="007D7E60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  <w:r w:rsidRPr="007D7E60">
            <w:rPr>
              <w:rFonts w:ascii="Times New Roman" w:hAnsi="Times New Roman" w:cs="Times New Roman"/>
              <w:noProof/>
            </w:rPr>
            <w:drawing>
              <wp:inline distT="0" distB="0" distL="0" distR="0" wp14:anchorId="0C58B8CB" wp14:editId="0C58B8CC">
                <wp:extent cx="1095375" cy="1102596"/>
                <wp:effectExtent l="0" t="0" r="0" b="254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0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5948" cy="114343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0C58B854" w14:textId="77777777" w:rsidR="007D7E60" w:rsidRPr="007D7E60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</w:p>
        <w:p w14:paraId="0C58B855" w14:textId="77777777" w:rsidR="004E463B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  <w:color w:val="FFFFFF" w:themeColor="background1"/>
              <w:sz w:val="96"/>
              <w:szCs w:val="96"/>
            </w:rPr>
          </w:pPr>
          <w:r w:rsidRPr="007D7E60">
            <w:rPr>
              <w:rFonts w:ascii="Times New Roman" w:hAnsi="Times New Roman" w:cs="Times New Roman"/>
              <w:b/>
              <w:color w:val="00B0F0"/>
              <w:sz w:val="44"/>
            </w:rPr>
            <w:t>American International University- Bangladesh</w:t>
          </w:r>
        </w:p>
      </w:sdtContent>
    </w:sdt>
    <w:p w14:paraId="0C58B856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57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8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9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D" w14:textId="00204FFD" w:rsidR="007D7E60" w:rsidRDefault="00EF3688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6"/>
        </w:rPr>
        <w:t>CSC 3215</w:t>
      </w:r>
      <w:r w:rsidR="00056245" w:rsidRPr="00056245">
        <w:rPr>
          <w:rFonts w:ascii="Times New Roman" w:hAnsi="Times New Roman" w:cs="Times New Roman"/>
          <w:b/>
          <w:color w:val="00B0F0"/>
          <w:sz w:val="36"/>
        </w:rPr>
        <w:t>: Web Technologies</w:t>
      </w:r>
    </w:p>
    <w:p w14:paraId="22DD90F2" w14:textId="77777777" w:rsidR="00EC48DE" w:rsidRDefault="00EC48DE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E" w14:textId="77777777" w:rsidR="00B57D96" w:rsidRDefault="00B57D96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F" w14:textId="66925B60" w:rsidR="007D7E60" w:rsidRPr="00B57D96" w:rsidRDefault="0009427E" w:rsidP="00B57D96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CO2</w:t>
      </w:r>
      <w:r w:rsidR="00EC48DE">
        <w:rPr>
          <w:rFonts w:ascii="Times New Roman" w:hAnsi="Times New Roman" w:cs="Times New Roman"/>
          <w:b/>
          <w:color w:val="00B0F0"/>
          <w:sz w:val="32"/>
        </w:rPr>
        <w:t xml:space="preserve"> and CO</w:t>
      </w:r>
      <w:r>
        <w:rPr>
          <w:rFonts w:ascii="Times New Roman" w:hAnsi="Times New Roman" w:cs="Times New Roman"/>
          <w:b/>
          <w:color w:val="00B0F0"/>
          <w:sz w:val="32"/>
        </w:rPr>
        <w:t>4</w:t>
      </w:r>
      <w:r w:rsidR="00B57D96" w:rsidRPr="001F020C">
        <w:rPr>
          <w:rFonts w:ascii="Times New Roman" w:hAnsi="Times New Roman" w:cs="Times New Roman"/>
          <w:b/>
          <w:color w:val="00B0F0"/>
          <w:sz w:val="32"/>
        </w:rPr>
        <w:t xml:space="preserve"> Evaluation</w:t>
      </w:r>
    </w:p>
    <w:p w14:paraId="0C58B860" w14:textId="45980647" w:rsidR="007D7E60" w:rsidRPr="007D7E60" w:rsidRDefault="007A6BC2" w:rsidP="008A7DF5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6"/>
        </w:rPr>
        <w:t xml:space="preserve">Finished </w:t>
      </w:r>
      <w:r w:rsidR="007D7E60" w:rsidRPr="007D7E60">
        <w:rPr>
          <w:rFonts w:ascii="Times New Roman" w:hAnsi="Times New Roman" w:cs="Times New Roman"/>
          <w:b/>
          <w:color w:val="00B0F0"/>
          <w:sz w:val="36"/>
        </w:rPr>
        <w:t>Project Report</w:t>
      </w:r>
    </w:p>
    <w:p w14:paraId="0C58B861" w14:textId="7C484A91" w:rsidR="007D7E60" w:rsidRPr="007D7E60" w:rsidRDefault="00C01C3A" w:rsidP="008A7DF5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2"/>
        </w:rPr>
        <w:t>Spring</w:t>
      </w:r>
      <w:r w:rsidR="00460CF5">
        <w:rPr>
          <w:rFonts w:ascii="Times New Roman" w:hAnsi="Times New Roman" w:cs="Times New Roman"/>
          <w:b/>
          <w:color w:val="00B0F0"/>
          <w:sz w:val="32"/>
        </w:rPr>
        <w:t>/Summer/Fall</w:t>
      </w:r>
      <w:r w:rsidR="007D7E60" w:rsidRPr="001F020C">
        <w:rPr>
          <w:rFonts w:ascii="Times New Roman" w:hAnsi="Times New Roman" w:cs="Times New Roman"/>
          <w:b/>
          <w:color w:val="00B0F0"/>
          <w:sz w:val="32"/>
        </w:rPr>
        <w:t xml:space="preserve"> </w:t>
      </w:r>
      <w:r w:rsidR="00122E77">
        <w:rPr>
          <w:rFonts w:ascii="Times New Roman" w:hAnsi="Times New Roman" w:cs="Times New Roman"/>
          <w:b/>
          <w:color w:val="00B0F0"/>
          <w:sz w:val="32"/>
        </w:rPr>
        <w:t>20</w:t>
      </w:r>
      <w:r w:rsidR="00EA22FB">
        <w:rPr>
          <w:rFonts w:ascii="Times New Roman" w:hAnsi="Times New Roman" w:cs="Times New Roman"/>
          <w:b/>
          <w:color w:val="00B0F0"/>
          <w:sz w:val="32"/>
        </w:rPr>
        <w:t>20</w:t>
      </w:r>
      <w:r w:rsidR="007D7E60" w:rsidRPr="001F020C">
        <w:rPr>
          <w:rFonts w:ascii="Times New Roman" w:hAnsi="Times New Roman" w:cs="Times New Roman"/>
          <w:b/>
          <w:color w:val="00B0F0"/>
          <w:sz w:val="32"/>
        </w:rPr>
        <w:t>-</w:t>
      </w:r>
      <w:r w:rsidR="00115FB6">
        <w:rPr>
          <w:rFonts w:ascii="Times New Roman" w:hAnsi="Times New Roman" w:cs="Times New Roman"/>
          <w:b/>
          <w:color w:val="00B0F0"/>
          <w:sz w:val="32"/>
        </w:rPr>
        <w:t>2</w:t>
      </w:r>
      <w:r w:rsidR="00122E77">
        <w:rPr>
          <w:rFonts w:ascii="Times New Roman" w:hAnsi="Times New Roman" w:cs="Times New Roman"/>
          <w:b/>
          <w:color w:val="00B0F0"/>
          <w:sz w:val="32"/>
        </w:rPr>
        <w:t>02</w:t>
      </w:r>
      <w:r w:rsidR="00EA22FB">
        <w:rPr>
          <w:rFonts w:ascii="Times New Roman" w:hAnsi="Times New Roman" w:cs="Times New Roman"/>
          <w:b/>
          <w:color w:val="00B0F0"/>
          <w:sz w:val="32"/>
        </w:rPr>
        <w:t>1</w:t>
      </w:r>
    </w:p>
    <w:p w14:paraId="0C58B862" w14:textId="77777777" w:rsidR="007D7E6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3" w14:textId="77777777" w:rsidR="001F020C" w:rsidRDefault="001F020C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4" w14:textId="77777777" w:rsidR="001F020C" w:rsidRDefault="001F020C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6" w14:textId="466C0F5D" w:rsidR="007D7E6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FF0000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Project Title:</w:t>
      </w:r>
      <w:r w:rsidR="001F020C">
        <w:rPr>
          <w:rFonts w:ascii="Times New Roman" w:hAnsi="Times New Roman" w:cs="Times New Roman"/>
          <w:b/>
          <w:color w:val="00B0F0"/>
          <w:sz w:val="32"/>
        </w:rPr>
        <w:t xml:space="preserve"> </w:t>
      </w:r>
      <w:r w:rsidR="00A853E9">
        <w:rPr>
          <w:rFonts w:ascii="Times New Roman" w:hAnsi="Times New Roman" w:cs="Times New Roman"/>
          <w:b/>
          <w:color w:val="000000" w:themeColor="text1"/>
          <w:sz w:val="34"/>
          <w:szCs w:val="20"/>
        </w:rPr>
        <w:t>Online Course Platform Management</w:t>
      </w:r>
    </w:p>
    <w:p w14:paraId="23B57525" w14:textId="30027EE9" w:rsidR="00586EF2" w:rsidRPr="007A6BC2" w:rsidRDefault="00586EF2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0000" w:themeColor="text1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Section</w:t>
      </w:r>
      <w:r w:rsidRPr="00586EF2">
        <w:rPr>
          <w:rFonts w:ascii="Times New Roman" w:hAnsi="Times New Roman" w:cs="Times New Roman"/>
          <w:b/>
          <w:color w:val="00B0F0"/>
          <w:sz w:val="32"/>
        </w:rPr>
        <w:t xml:space="preserve">: </w:t>
      </w:r>
      <w:r w:rsidR="00A853E9">
        <w:rPr>
          <w:rFonts w:ascii="Times New Roman" w:hAnsi="Times New Roman" w:cs="Times New Roman"/>
          <w:b/>
          <w:color w:val="000000" w:themeColor="text1"/>
          <w:sz w:val="32"/>
        </w:rPr>
        <w:t>F</w:t>
      </w:r>
    </w:p>
    <w:p w14:paraId="0C58B867" w14:textId="77777777" w:rsidR="007D7E6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32"/>
        </w:rPr>
      </w:pPr>
    </w:p>
    <w:p w14:paraId="0C58B868" w14:textId="77777777" w:rsidR="008A7DF5" w:rsidRPr="007D7E60" w:rsidRDefault="008A7DF5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32"/>
        </w:rPr>
      </w:pPr>
    </w:p>
    <w:tbl>
      <w:tblPr>
        <w:tblStyle w:val="ListTable4-Accent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93"/>
        <w:gridCol w:w="3932"/>
      </w:tblGrid>
      <w:tr w:rsidR="007D7E60" w:rsidRPr="007D7E60" w14:paraId="0C58B86B" w14:textId="77777777" w:rsidTr="00B35B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9CC2E5" w:themeFill="accent1" w:themeFillTint="99"/>
            <w:vAlign w:val="center"/>
          </w:tcPr>
          <w:p w14:paraId="0C58B869" w14:textId="77777777" w:rsidR="007D7E60" w:rsidRPr="007D7E60" w:rsidRDefault="007D7E60" w:rsidP="008A7DF5">
            <w:pPr>
              <w:contextualSpacing/>
              <w:jc w:val="center"/>
              <w:rPr>
                <w:rFonts w:ascii="Times New Roman" w:hAnsi="Times New Roman" w:cs="Times New Roman"/>
                <w:color w:val="auto"/>
                <w:sz w:val="36"/>
              </w:rPr>
            </w:pPr>
            <w:r w:rsidRPr="007D7E60">
              <w:rPr>
                <w:rFonts w:ascii="Times New Roman" w:hAnsi="Times New Roman" w:cs="Times New Roman"/>
                <w:color w:val="auto"/>
                <w:sz w:val="36"/>
              </w:rPr>
              <w:t>Student Name</w:t>
            </w:r>
          </w:p>
        </w:tc>
        <w:tc>
          <w:tcPr>
            <w:tcW w:w="3932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9CC2E5" w:themeFill="accent1" w:themeFillTint="99"/>
            <w:vAlign w:val="center"/>
          </w:tcPr>
          <w:p w14:paraId="0C58B86A" w14:textId="77777777" w:rsidR="007D7E60" w:rsidRPr="007D7E60" w:rsidRDefault="007D7E60" w:rsidP="008A7DF5">
            <w:pPr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36"/>
              </w:rPr>
            </w:pPr>
            <w:r w:rsidRPr="007D7E60">
              <w:rPr>
                <w:rFonts w:ascii="Times New Roman" w:hAnsi="Times New Roman" w:cs="Times New Roman"/>
                <w:color w:val="auto"/>
                <w:sz w:val="36"/>
              </w:rPr>
              <w:t>Student Id</w:t>
            </w:r>
          </w:p>
        </w:tc>
      </w:tr>
      <w:tr w:rsidR="007D7E60" w:rsidRPr="007D7E60" w14:paraId="0C58B86E" w14:textId="77777777" w:rsidTr="008A7D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6C" w14:textId="204B1AF1" w:rsidR="007D7E60" w:rsidRPr="008A7DF5" w:rsidRDefault="00A853E9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b w:val="0"/>
                <w:sz w:val="24"/>
              </w:rPr>
              <w:t>Monirul</w:t>
            </w:r>
            <w:proofErr w:type="spellEnd"/>
            <w:r>
              <w:rPr>
                <w:rFonts w:ascii="Times New Roman" w:hAnsi="Times New Roman" w:cs="Times New Roman"/>
                <w:b w:val="0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 w:val="0"/>
                <w:sz w:val="24"/>
              </w:rPr>
              <w:t>Alam</w:t>
            </w:r>
            <w:proofErr w:type="spellEnd"/>
          </w:p>
        </w:tc>
        <w:tc>
          <w:tcPr>
            <w:tcW w:w="3932" w:type="dxa"/>
            <w:vAlign w:val="center"/>
          </w:tcPr>
          <w:p w14:paraId="0C58B86D" w14:textId="36F7C690" w:rsidR="007D7E60" w:rsidRPr="008A7DF5" w:rsidRDefault="00A853E9" w:rsidP="008A7DF5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19-39971-1</w:t>
            </w:r>
          </w:p>
        </w:tc>
      </w:tr>
      <w:tr w:rsidR="007D7E60" w:rsidRPr="007D7E60" w14:paraId="0C58B871" w14:textId="77777777" w:rsidTr="008A7DF5">
        <w:trPr>
          <w:trHeight w:val="4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6F" w14:textId="1560B6C2" w:rsidR="007D7E60" w:rsidRPr="008A7DF5" w:rsidRDefault="00A853E9" w:rsidP="00A853E9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</w:rPr>
              <w:t>MD. Shahriar Islam Shaikat</w:t>
            </w:r>
          </w:p>
        </w:tc>
        <w:tc>
          <w:tcPr>
            <w:tcW w:w="3932" w:type="dxa"/>
            <w:vAlign w:val="center"/>
          </w:tcPr>
          <w:p w14:paraId="0C58B870" w14:textId="54172B5F" w:rsidR="007D7E60" w:rsidRPr="008A7DF5" w:rsidRDefault="00A853E9" w:rsidP="008A7DF5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19-39972-1</w:t>
            </w:r>
          </w:p>
        </w:tc>
      </w:tr>
      <w:tr w:rsidR="007D7E60" w:rsidRPr="007D7E60" w14:paraId="0C58B874" w14:textId="77777777" w:rsidTr="008A7D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72" w14:textId="426EC923" w:rsidR="007D7E60" w:rsidRPr="008A7DF5" w:rsidRDefault="00A853E9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</w:rPr>
              <w:t>Faysal Mohammed Shah</w:t>
            </w:r>
          </w:p>
        </w:tc>
        <w:tc>
          <w:tcPr>
            <w:tcW w:w="3932" w:type="dxa"/>
            <w:vAlign w:val="center"/>
          </w:tcPr>
          <w:p w14:paraId="0C58B873" w14:textId="1E32C5B8" w:rsidR="007D7E60" w:rsidRPr="008A7DF5" w:rsidRDefault="00A853E9" w:rsidP="008A7DF5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19-39</w:t>
            </w:r>
            <w:r w:rsidR="006A186D">
              <w:rPr>
                <w:rFonts w:ascii="Times New Roman" w:hAnsi="Times New Roman" w:cs="Times New Roman"/>
                <w:b/>
                <w:sz w:val="24"/>
              </w:rPr>
              <w:t>3</w:t>
            </w:r>
            <w:r>
              <w:rPr>
                <w:rFonts w:ascii="Times New Roman" w:hAnsi="Times New Roman" w:cs="Times New Roman"/>
                <w:b/>
                <w:sz w:val="24"/>
              </w:rPr>
              <w:t>67-1</w:t>
            </w:r>
          </w:p>
        </w:tc>
      </w:tr>
      <w:tr w:rsidR="007D7E60" w:rsidRPr="007D7E60" w14:paraId="0C58B877" w14:textId="77777777" w:rsidTr="008A7DF5">
        <w:trPr>
          <w:trHeight w:val="4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75" w14:textId="77777777" w:rsidR="007D7E60" w:rsidRPr="008A7DF5" w:rsidRDefault="007D7E60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</w:p>
        </w:tc>
        <w:tc>
          <w:tcPr>
            <w:tcW w:w="3932" w:type="dxa"/>
            <w:vAlign w:val="center"/>
          </w:tcPr>
          <w:p w14:paraId="0C58B876" w14:textId="77777777" w:rsidR="007D7E60" w:rsidRPr="008A7DF5" w:rsidRDefault="007D7E60" w:rsidP="008A7DF5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</w:tbl>
    <w:p w14:paraId="0C58B878" w14:textId="620EF0D4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7239E1E2" w14:textId="319B9862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3931B60D" w14:textId="4321F161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835FC38" w14:textId="77777777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79" w14:textId="2B313CAE" w:rsidR="008A7DF5" w:rsidRDefault="008A7DF5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7A" w14:textId="77777777" w:rsidR="008A7DF5" w:rsidRDefault="008A7DF5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2CFD635D" w14:textId="6B8D9D9D" w:rsidR="00801BB9" w:rsidRPr="00C26833" w:rsidRDefault="006B6BEF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Project Description</w:t>
      </w:r>
      <w:r w:rsidR="002B29B8" w:rsidRPr="007D7E60">
        <w:rPr>
          <w:rFonts w:ascii="Times New Roman" w:hAnsi="Times New Roman" w:cs="Times New Roman"/>
          <w:b/>
          <w:sz w:val="24"/>
        </w:rPr>
        <w:t>:</w:t>
      </w:r>
    </w:p>
    <w:p w14:paraId="0C2F015C" w14:textId="6EC2F397" w:rsidR="00801BB9" w:rsidRDefault="008C5D9B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>This project Onli</w:t>
      </w:r>
      <w:r w:rsidR="00801BB9">
        <w:rPr>
          <w:rFonts w:ascii="Times New Roman" w:hAnsi="Times New Roman" w:cs="Times New Roman"/>
          <w:i/>
          <w:sz w:val="24"/>
        </w:rPr>
        <w:t>ne Course</w:t>
      </w:r>
      <w:r>
        <w:rPr>
          <w:rFonts w:ascii="Times New Roman" w:hAnsi="Times New Roman" w:cs="Times New Roman"/>
          <w:i/>
          <w:sz w:val="24"/>
        </w:rPr>
        <w:t xml:space="preserve"> Platform</w:t>
      </w:r>
      <w:r w:rsidR="00801BB9">
        <w:rPr>
          <w:rFonts w:ascii="Times New Roman" w:hAnsi="Times New Roman" w:cs="Times New Roman"/>
          <w:i/>
          <w:sz w:val="24"/>
        </w:rPr>
        <w:t xml:space="preserve"> Management System has been developed on PHP and MYSQL. The main objective</w:t>
      </w:r>
      <w:r>
        <w:rPr>
          <w:rFonts w:ascii="Times New Roman" w:hAnsi="Times New Roman" w:cs="Times New Roman"/>
          <w:i/>
          <w:sz w:val="24"/>
        </w:rPr>
        <w:t xml:space="preserve"> for developing this project is Student can able learn anything they want, anytime they want by using Laptop and Smartphone though Internet.</w:t>
      </w:r>
    </w:p>
    <w:p w14:paraId="3E4ED098" w14:textId="77777777" w:rsidR="005614F5" w:rsidRDefault="005614F5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u w:val="single"/>
        </w:rPr>
      </w:pPr>
    </w:p>
    <w:p w14:paraId="2C3E2B25" w14:textId="2154690D" w:rsidR="00D05271" w:rsidRPr="00D05271" w:rsidRDefault="00D05271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u w:val="single"/>
        </w:rPr>
      </w:pPr>
      <w:r w:rsidRPr="00D05271">
        <w:rPr>
          <w:rFonts w:ascii="Times New Roman" w:hAnsi="Times New Roman" w:cs="Times New Roman"/>
          <w:b/>
          <w:sz w:val="24"/>
          <w:u w:val="single"/>
        </w:rPr>
        <w:t>User-</w:t>
      </w:r>
      <w:r w:rsidR="00E71314">
        <w:rPr>
          <w:rFonts w:ascii="Times New Roman" w:hAnsi="Times New Roman" w:cs="Times New Roman"/>
          <w:b/>
          <w:sz w:val="24"/>
          <w:u w:val="single"/>
        </w:rPr>
        <w:t>F</w:t>
      </w:r>
      <w:r w:rsidRPr="00D05271">
        <w:rPr>
          <w:rFonts w:ascii="Times New Roman" w:hAnsi="Times New Roman" w:cs="Times New Roman"/>
          <w:b/>
          <w:sz w:val="24"/>
          <w:u w:val="single"/>
        </w:rPr>
        <w:t>unctionalities:</w:t>
      </w:r>
    </w:p>
    <w:p w14:paraId="46135427" w14:textId="73ECF0FF" w:rsidR="00D05271" w:rsidRDefault="00D05271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  <w:u w:val="single"/>
        </w:rPr>
      </w:pPr>
      <w:r>
        <w:rPr>
          <w:rFonts w:ascii="Times New Roman" w:hAnsi="Times New Roman" w:cs="Times New Roman"/>
          <w:i/>
          <w:sz w:val="24"/>
        </w:rPr>
        <w:t xml:space="preserve">On entering specified URL, it opens the screen with menus such as Course, About, Contact, Login, </w:t>
      </w:r>
      <w:r w:rsidR="008155EE">
        <w:rPr>
          <w:rFonts w:ascii="Times New Roman" w:hAnsi="Times New Roman" w:cs="Times New Roman"/>
          <w:i/>
          <w:sz w:val="24"/>
        </w:rPr>
        <w:t xml:space="preserve">Sign up. Student can see the available courses from the Course section. Student have to create an account in order to purchase a course. Student can create an account though Sign up </w:t>
      </w:r>
      <w:r w:rsidR="00A40479">
        <w:rPr>
          <w:rFonts w:ascii="Times New Roman" w:hAnsi="Times New Roman" w:cs="Times New Roman"/>
          <w:i/>
          <w:sz w:val="24"/>
        </w:rPr>
        <w:t xml:space="preserve">section. After creating </w:t>
      </w:r>
      <w:r w:rsidR="00E71314">
        <w:rPr>
          <w:rFonts w:ascii="Times New Roman" w:hAnsi="Times New Roman" w:cs="Times New Roman"/>
          <w:i/>
          <w:sz w:val="24"/>
        </w:rPr>
        <w:t>an account successfully</w:t>
      </w:r>
      <w:r w:rsidR="00A40479">
        <w:rPr>
          <w:rFonts w:ascii="Times New Roman" w:hAnsi="Times New Roman" w:cs="Times New Roman"/>
          <w:i/>
          <w:sz w:val="24"/>
        </w:rPr>
        <w:t xml:space="preserve">, they can choose their desire course and can be </w:t>
      </w:r>
      <w:r w:rsidR="00C26833">
        <w:rPr>
          <w:rFonts w:ascii="Times New Roman" w:hAnsi="Times New Roman" w:cs="Times New Roman"/>
          <w:i/>
          <w:sz w:val="24"/>
        </w:rPr>
        <w:t xml:space="preserve">add </w:t>
      </w:r>
      <w:r w:rsidR="00A40479">
        <w:rPr>
          <w:rFonts w:ascii="Times New Roman" w:hAnsi="Times New Roman" w:cs="Times New Roman"/>
          <w:i/>
          <w:sz w:val="24"/>
        </w:rPr>
        <w:t>to their Chart, Student can process their payment though Credit</w:t>
      </w:r>
      <w:r w:rsidR="00E71314">
        <w:rPr>
          <w:rFonts w:ascii="Times New Roman" w:hAnsi="Times New Roman" w:cs="Times New Roman"/>
          <w:i/>
          <w:sz w:val="24"/>
        </w:rPr>
        <w:t xml:space="preserve"> Card. Student can also Voucher Coupon. After completing transaction, the desire course will be added to their My Course section.</w:t>
      </w:r>
    </w:p>
    <w:p w14:paraId="325927B0" w14:textId="77777777" w:rsidR="005614F5" w:rsidRDefault="005614F5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u w:val="single"/>
        </w:rPr>
      </w:pPr>
    </w:p>
    <w:p w14:paraId="4AC52762" w14:textId="3F2610A4" w:rsidR="008C5D9B" w:rsidRPr="00E71314" w:rsidRDefault="00E71314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u w:val="single"/>
        </w:rPr>
      </w:pPr>
      <w:r w:rsidRPr="00E71314">
        <w:rPr>
          <w:rFonts w:ascii="Times New Roman" w:hAnsi="Times New Roman" w:cs="Times New Roman"/>
          <w:b/>
          <w:sz w:val="24"/>
          <w:u w:val="single"/>
        </w:rPr>
        <w:t>Admin-Functionalities:</w:t>
      </w:r>
    </w:p>
    <w:p w14:paraId="21319844" w14:textId="5432D56C" w:rsidR="00E701EB" w:rsidRPr="005614F5" w:rsidRDefault="00E71314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  <w:r w:rsidRPr="005614F5">
        <w:rPr>
          <w:rFonts w:ascii="Times New Roman" w:hAnsi="Times New Roman" w:cs="Times New Roman"/>
          <w:i/>
          <w:sz w:val="24"/>
        </w:rPr>
        <w:t>Admin c</w:t>
      </w:r>
      <w:r w:rsidR="0040553F" w:rsidRPr="005614F5">
        <w:rPr>
          <w:rFonts w:ascii="Times New Roman" w:hAnsi="Times New Roman" w:cs="Times New Roman"/>
          <w:i/>
          <w:sz w:val="24"/>
        </w:rPr>
        <w:t>an a</w:t>
      </w:r>
      <w:r w:rsidRPr="005614F5">
        <w:rPr>
          <w:rFonts w:ascii="Times New Roman" w:hAnsi="Times New Roman" w:cs="Times New Roman"/>
          <w:i/>
          <w:sz w:val="24"/>
        </w:rPr>
        <w:t xml:space="preserve"> create Course with</w:t>
      </w:r>
      <w:r w:rsidR="00583B46" w:rsidRPr="005614F5">
        <w:rPr>
          <w:rFonts w:ascii="Times New Roman" w:hAnsi="Times New Roman" w:cs="Times New Roman"/>
          <w:i/>
          <w:sz w:val="24"/>
        </w:rPr>
        <w:t xml:space="preserve"> </w:t>
      </w:r>
      <w:r w:rsidR="0040553F" w:rsidRPr="005614F5">
        <w:rPr>
          <w:rFonts w:ascii="Times New Roman" w:hAnsi="Times New Roman" w:cs="Times New Roman"/>
          <w:i/>
          <w:sz w:val="24"/>
        </w:rPr>
        <w:t>Course Name, Course Image, Price etc. Admin can also</w:t>
      </w:r>
      <w:r w:rsidR="00A853E9" w:rsidRPr="005614F5">
        <w:rPr>
          <w:rFonts w:ascii="Times New Roman" w:hAnsi="Times New Roman" w:cs="Times New Roman"/>
          <w:i/>
          <w:sz w:val="24"/>
        </w:rPr>
        <w:t xml:space="preserve"> view his added course and </w:t>
      </w:r>
      <w:r w:rsidR="0040553F" w:rsidRPr="005614F5">
        <w:rPr>
          <w:rFonts w:ascii="Times New Roman" w:hAnsi="Times New Roman" w:cs="Times New Roman"/>
          <w:i/>
          <w:sz w:val="24"/>
        </w:rPr>
        <w:t>also operate edit, delete, view operation.</w:t>
      </w:r>
      <w:r w:rsidR="005614F5" w:rsidRPr="005614F5">
        <w:rPr>
          <w:rFonts w:ascii="Times New Roman" w:hAnsi="Times New Roman" w:cs="Times New Roman"/>
          <w:i/>
          <w:sz w:val="24"/>
        </w:rPr>
        <w:t xml:space="preserve"> After successfully creating a course, admin can also make playlist and upload the title and video file.</w:t>
      </w:r>
      <w:r w:rsidR="0040553F" w:rsidRPr="005614F5">
        <w:rPr>
          <w:rFonts w:ascii="Times New Roman" w:hAnsi="Times New Roman" w:cs="Times New Roman"/>
          <w:i/>
          <w:sz w:val="24"/>
        </w:rPr>
        <w:t xml:space="preserve"> Admin </w:t>
      </w:r>
      <w:r w:rsidR="005614F5" w:rsidRPr="005614F5">
        <w:rPr>
          <w:rFonts w:ascii="Times New Roman" w:hAnsi="Times New Roman" w:cs="Times New Roman"/>
          <w:i/>
          <w:sz w:val="24"/>
        </w:rPr>
        <w:t xml:space="preserve">has the ability to </w:t>
      </w:r>
      <w:r w:rsidR="0040553F" w:rsidRPr="005614F5">
        <w:rPr>
          <w:rFonts w:ascii="Times New Roman" w:hAnsi="Times New Roman" w:cs="Times New Roman"/>
          <w:i/>
          <w:sz w:val="24"/>
        </w:rPr>
        <w:t xml:space="preserve">create </w:t>
      </w:r>
      <w:proofErr w:type="gramStart"/>
      <w:r w:rsidR="0040553F" w:rsidRPr="005614F5">
        <w:rPr>
          <w:rFonts w:ascii="Times New Roman" w:hAnsi="Times New Roman" w:cs="Times New Roman"/>
          <w:i/>
          <w:sz w:val="24"/>
        </w:rPr>
        <w:t>an</w:t>
      </w:r>
      <w:proofErr w:type="gramEnd"/>
      <w:r w:rsidR="0040553F" w:rsidRPr="005614F5">
        <w:rPr>
          <w:rFonts w:ascii="Times New Roman" w:hAnsi="Times New Roman" w:cs="Times New Roman"/>
          <w:i/>
          <w:sz w:val="24"/>
        </w:rPr>
        <w:t xml:space="preserve"> voucher Coupon</w:t>
      </w:r>
      <w:r w:rsidR="00A853E9" w:rsidRPr="005614F5">
        <w:rPr>
          <w:rFonts w:ascii="Times New Roman" w:hAnsi="Times New Roman" w:cs="Times New Roman"/>
          <w:i/>
          <w:sz w:val="24"/>
        </w:rPr>
        <w:t>. So that student can discount while purchasing the course.</w:t>
      </w:r>
    </w:p>
    <w:p w14:paraId="0B91870C" w14:textId="77777777" w:rsidR="005614F5" w:rsidRDefault="005614F5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06AB3DD3" w14:textId="70A52BE3" w:rsidR="00E701EB" w:rsidRDefault="00E701EB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Project Folder Structure:</w:t>
      </w:r>
    </w:p>
    <w:p w14:paraId="0C58B87D" w14:textId="63F07FEE" w:rsidR="002B29B8" w:rsidRDefault="00A853E9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1C68C14D" wp14:editId="79342505">
            <wp:extent cx="6462096" cy="1616149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1ww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04206" cy="1651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F42F93" w14:textId="77777777" w:rsidR="00A853E9" w:rsidRDefault="00A853E9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5FA52DEF" w14:textId="6ACB8683" w:rsidR="00576F78" w:rsidRDefault="00E701EB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Core Modules</w:t>
      </w:r>
      <w:r w:rsidR="001F3CD1">
        <w:rPr>
          <w:rFonts w:ascii="Times New Roman" w:hAnsi="Times New Roman" w:cs="Times New Roman"/>
          <w:b/>
          <w:sz w:val="24"/>
        </w:rPr>
        <w:t xml:space="preserve"> of the Project</w:t>
      </w:r>
      <w:r w:rsidR="00576F78" w:rsidRPr="007D7E60">
        <w:rPr>
          <w:rFonts w:ascii="Times New Roman" w:hAnsi="Times New Roman" w:cs="Times New Roman"/>
          <w:b/>
          <w:sz w:val="24"/>
        </w:rPr>
        <w:t>:</w:t>
      </w:r>
    </w:p>
    <w:p w14:paraId="2F595EFE" w14:textId="49E079C7" w:rsidR="00E701EB" w:rsidRPr="00992684" w:rsidRDefault="00E701EB" w:rsidP="00576F78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>Here, add</w:t>
      </w:r>
      <w:r w:rsidR="00D0165F">
        <w:rPr>
          <w:rFonts w:ascii="Times New Roman" w:hAnsi="Times New Roman" w:cs="Times New Roman"/>
          <w:i/>
          <w:sz w:val="24"/>
        </w:rPr>
        <w:t xml:space="preserve"> </w:t>
      </w:r>
      <w:r w:rsidR="00D0165F" w:rsidRPr="00D0165F">
        <w:rPr>
          <w:rFonts w:ascii="Times New Roman" w:hAnsi="Times New Roman" w:cs="Times New Roman"/>
          <w:i/>
          <w:sz w:val="24"/>
        </w:rPr>
        <w:t>THREE</w:t>
      </w:r>
      <w:r w:rsidR="00D0165F">
        <w:rPr>
          <w:rFonts w:ascii="Times New Roman" w:hAnsi="Times New Roman" w:cs="Times New Roman"/>
          <w:i/>
          <w:sz w:val="24"/>
        </w:rPr>
        <w:t xml:space="preserve"> of your </w:t>
      </w:r>
      <w:r w:rsidR="00D0165F" w:rsidRPr="00D0165F">
        <w:rPr>
          <w:rFonts w:ascii="Times New Roman" w:hAnsi="Times New Roman" w:cs="Times New Roman"/>
          <w:i/>
          <w:sz w:val="24"/>
        </w:rPr>
        <w:t>CORE</w:t>
      </w:r>
      <w:r w:rsidR="00D0165F">
        <w:rPr>
          <w:rFonts w:ascii="Times New Roman" w:hAnsi="Times New Roman" w:cs="Times New Roman"/>
          <w:i/>
          <w:sz w:val="24"/>
        </w:rPr>
        <w:t xml:space="preserve"> modules’ source code with appropriate filename as heading.</w:t>
      </w:r>
      <w:r w:rsidR="00992684">
        <w:rPr>
          <w:rFonts w:ascii="Times New Roman" w:hAnsi="Times New Roman" w:cs="Times New Roman"/>
          <w:i/>
          <w:sz w:val="24"/>
        </w:rPr>
        <w:t xml:space="preserve"> (Use </w:t>
      </w:r>
      <w:r w:rsidR="006F3AC5">
        <w:rPr>
          <w:rFonts w:ascii="Times New Roman" w:hAnsi="Times New Roman" w:cs="Times New Roman"/>
          <w:i/>
          <w:sz w:val="24"/>
        </w:rPr>
        <w:t xml:space="preserve">either </w:t>
      </w:r>
      <w:proofErr w:type="spellStart"/>
      <w:r w:rsidR="00992684">
        <w:rPr>
          <w:rFonts w:ascii="Consolas" w:hAnsi="Consolas" w:cs="Times New Roman"/>
          <w:sz w:val="24"/>
        </w:rPr>
        <w:t>consolas</w:t>
      </w:r>
      <w:proofErr w:type="spellEnd"/>
      <w:r w:rsidR="006B0265">
        <w:rPr>
          <w:rFonts w:ascii="Times New Roman" w:hAnsi="Times New Roman" w:cs="Times New Roman"/>
          <w:sz w:val="24"/>
        </w:rPr>
        <w:t xml:space="preserve"> or </w:t>
      </w:r>
      <w:r w:rsidR="006B0265">
        <w:rPr>
          <w:rFonts w:ascii="Courier New" w:hAnsi="Courier New" w:cs="Courier New"/>
          <w:sz w:val="24"/>
        </w:rPr>
        <w:t>courier new</w:t>
      </w:r>
      <w:r w:rsidR="006B0265">
        <w:rPr>
          <w:rFonts w:ascii="Times New Roman" w:hAnsi="Times New Roman" w:cs="Times New Roman"/>
          <w:sz w:val="24"/>
        </w:rPr>
        <w:t xml:space="preserve"> </w:t>
      </w:r>
      <w:r w:rsidR="00992684">
        <w:rPr>
          <w:rFonts w:ascii="Times New Roman" w:hAnsi="Times New Roman" w:cs="Times New Roman"/>
          <w:i/>
          <w:sz w:val="24"/>
        </w:rPr>
        <w:t xml:space="preserve">font for source code) </w:t>
      </w:r>
    </w:p>
    <w:p w14:paraId="7FE6E330" w14:textId="5B7C965A" w:rsidR="00B764C0" w:rsidRDefault="00B764C0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7F30247C" w14:textId="6827D857" w:rsidR="00D0165F" w:rsidRDefault="00D0165F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  <w:szCs w:val="24"/>
        </w:rPr>
      </w:pPr>
      <w:r w:rsidRPr="00D0165F">
        <w:rPr>
          <w:rFonts w:ascii="Times New Roman" w:hAnsi="Times New Roman" w:cs="Times New Roman"/>
          <w:i/>
          <w:sz w:val="24"/>
          <w:szCs w:val="24"/>
        </w:rPr>
        <w:t>For example:</w:t>
      </w:r>
    </w:p>
    <w:p w14:paraId="6F775364" w14:textId="77777777" w:rsidR="007425D1" w:rsidRDefault="007425D1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  <w:szCs w:val="24"/>
        </w:rPr>
      </w:pPr>
    </w:p>
    <w:p w14:paraId="5BA378D1" w14:textId="1707CF30" w:rsid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  <w:proofErr w:type="spellStart"/>
      <w:r>
        <w:rPr>
          <w:rFonts w:ascii="Consolas" w:hAnsi="Consolas" w:cs="Times New Roman"/>
          <w:b/>
          <w:i/>
          <w:sz w:val="24"/>
          <w:szCs w:val="24"/>
          <w:u w:val="single"/>
        </w:rPr>
        <w:t>l</w:t>
      </w:r>
      <w:r w:rsidRPr="00D0165F">
        <w:rPr>
          <w:rFonts w:ascii="Consolas" w:hAnsi="Consolas" w:cs="Times New Roman"/>
          <w:b/>
          <w:i/>
          <w:sz w:val="24"/>
          <w:szCs w:val="24"/>
          <w:u w:val="single"/>
        </w:rPr>
        <w:t>ogin.php</w:t>
      </w:r>
      <w:proofErr w:type="spellEnd"/>
    </w:p>
    <w:p w14:paraId="25A613A1" w14:textId="77777777" w:rsidR="00D0165F" w:rsidRP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2B4DF288" w14:textId="77777777" w:rsidR="001151FD" w:rsidRPr="001151FD" w:rsidRDefault="001151FD" w:rsidP="001151FD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685E0E17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&lt;?php</w:t>
      </w:r>
    </w:p>
    <w:p w14:paraId="7B4F7B84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</w:p>
    <w:p w14:paraId="33427E20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session_</w:t>
      </w:r>
      <w:proofErr w:type="gram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start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(</w:t>
      </w:r>
      <w:proofErr w:type="gram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);</w:t>
      </w:r>
    </w:p>
    <w:p w14:paraId="18ED5F2E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include("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connections.php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");</w:t>
      </w:r>
    </w:p>
    <w:p w14:paraId="65691B1C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</w:p>
    <w:p w14:paraId="0C41F23E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if(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isset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($_SESSION['username']))</w:t>
      </w:r>
    </w:p>
    <w:p w14:paraId="58F6EBAB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{</w:t>
      </w:r>
    </w:p>
    <w:p w14:paraId="13BBF357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lastRenderedPageBreak/>
        <w:t xml:space="preserve">    if($_SESSION['type</w:t>
      </w:r>
      <w:proofErr w:type="gram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']=</w:t>
      </w:r>
      <w:proofErr w:type="gram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="user")</w:t>
      </w:r>
    </w:p>
    <w:p w14:paraId="2C72F985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{</w:t>
      </w:r>
    </w:p>
    <w:p w14:paraId="51DB1D89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    </w:t>
      </w:r>
      <w:proofErr w:type="gram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header(</w:t>
      </w:r>
      <w:proofErr w:type="gram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"Location: 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profile.php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");exit();</w:t>
      </w:r>
    </w:p>
    <w:p w14:paraId="5E08EFC7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}</w:t>
      </w:r>
    </w:p>
    <w:p w14:paraId="17E38B6C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else if($_SESSION['type</w:t>
      </w:r>
      <w:proofErr w:type="gram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']=</w:t>
      </w:r>
      <w:proofErr w:type="gram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="admin")</w:t>
      </w:r>
    </w:p>
    <w:p w14:paraId="0F6877D1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{</w:t>
      </w:r>
    </w:p>
    <w:p w14:paraId="35C94EA4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    </w:t>
      </w:r>
      <w:proofErr w:type="gram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header(</w:t>
      </w:r>
      <w:proofErr w:type="gram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"Location: Admin/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Dashboard.php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");exit();</w:t>
      </w:r>
    </w:p>
    <w:p w14:paraId="06DAA886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}</w:t>
      </w:r>
    </w:p>
    <w:p w14:paraId="0D7FBFF9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}</w:t>
      </w:r>
    </w:p>
    <w:p w14:paraId="78F47C22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if($_SERVER['REQUEST_METHOD'] == "POST")</w:t>
      </w:r>
    </w:p>
    <w:p w14:paraId="564B2BE5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{</w:t>
      </w:r>
    </w:p>
    <w:p w14:paraId="1CDFE0A9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</w:t>
      </w:r>
    </w:p>
    <w:p w14:paraId="53BA7F85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$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user_name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=$_POST['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user_name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'];</w:t>
      </w:r>
    </w:p>
    <w:p w14:paraId="34BB0023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$password =$_POST['password'];</w:t>
      </w:r>
    </w:p>
    <w:p w14:paraId="05010AFF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</w:p>
    <w:p w14:paraId="140F88AB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</w:p>
    <w:p w14:paraId="32FACC28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$data = </w:t>
      </w:r>
      <w:proofErr w:type="gram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get(</w:t>
      </w:r>
      <w:proofErr w:type="gram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"select * from users where 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user_name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='$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user_name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' and password='$password'");</w:t>
      </w:r>
    </w:p>
    <w:p w14:paraId="5A76F1AC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$count = </w:t>
      </w:r>
      <w:proofErr w:type="gram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rows(</w:t>
      </w:r>
      <w:proofErr w:type="gram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"select * from users where 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user_name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='$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user_name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' and password='$password'");</w:t>
      </w:r>
    </w:p>
    <w:p w14:paraId="202236D7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if($count==1)</w:t>
      </w:r>
    </w:p>
    <w:p w14:paraId="5B9EAA66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{</w:t>
      </w:r>
    </w:p>
    <w:p w14:paraId="70FBF227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    </w:t>
      </w:r>
    </w:p>
    <w:p w14:paraId="0C85BFFA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    $_SESSION['username'] = $data['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user_name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'];</w:t>
      </w:r>
    </w:p>
    <w:p w14:paraId="02228C67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    if($data['type</w:t>
      </w:r>
      <w:proofErr w:type="gram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']=</w:t>
      </w:r>
      <w:proofErr w:type="gram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="user")</w:t>
      </w:r>
    </w:p>
    <w:p w14:paraId="0270EFD6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    {</w:t>
      </w:r>
    </w:p>
    <w:p w14:paraId="41ADA2DC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        $_SESSION['type'] = $data['type'];</w:t>
      </w:r>
    </w:p>
    <w:p w14:paraId="3D4DB2A6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        </w:t>
      </w:r>
      <w:proofErr w:type="gram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header(</w:t>
      </w:r>
      <w:proofErr w:type="gram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"Location: 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profile.php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");exit();</w:t>
      </w:r>
    </w:p>
    <w:p w14:paraId="68CB6F9B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    }</w:t>
      </w:r>
    </w:p>
    <w:p w14:paraId="5F857D53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    else if($data['type</w:t>
      </w:r>
      <w:proofErr w:type="gram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']=</w:t>
      </w:r>
      <w:proofErr w:type="gram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="admin")</w:t>
      </w:r>
    </w:p>
    <w:p w14:paraId="1F25C833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    {</w:t>
      </w:r>
    </w:p>
    <w:p w14:paraId="077E075A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        $_SESSION['type'] = $data['type'];</w:t>
      </w:r>
    </w:p>
    <w:p w14:paraId="08ECAB5D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        </w:t>
      </w:r>
      <w:proofErr w:type="gram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header(</w:t>
      </w:r>
      <w:proofErr w:type="gram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"Location: Admin/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Dashboard.php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");exit();</w:t>
      </w:r>
    </w:p>
    <w:p w14:paraId="7A76D3F1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    }</w:t>
      </w:r>
    </w:p>
    <w:p w14:paraId="3BADB77E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    </w:t>
      </w:r>
    </w:p>
    <w:p w14:paraId="126528D4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}</w:t>
      </w:r>
    </w:p>
    <w:p w14:paraId="4DDC0E81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</w:t>
      </w:r>
      <w:proofErr w:type="gram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else{</w:t>
      </w:r>
      <w:proofErr w:type="gramEnd"/>
    </w:p>
    <w:p w14:paraId="0E253B44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    echo '&lt;h1 style="</w:t>
      </w:r>
      <w:proofErr w:type="spellStart"/>
      <w:proofErr w:type="gram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color:red</w:t>
      </w:r>
      <w:proofErr w:type="gram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;text-align:center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;"&gt;Invalid info provided!&lt;/h1&gt;';</w:t>
      </w:r>
    </w:p>
    <w:p w14:paraId="455F4F5C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}</w:t>
      </w:r>
    </w:p>
    <w:p w14:paraId="747443FA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</w:t>
      </w:r>
    </w:p>
    <w:p w14:paraId="2B60B992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}</w:t>
      </w:r>
    </w:p>
    <w:p w14:paraId="38BBD14F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</w:p>
    <w:p w14:paraId="1859912E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?&gt;</w:t>
      </w:r>
    </w:p>
    <w:p w14:paraId="3F233E25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</w:p>
    <w:p w14:paraId="4613E044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</w:p>
    <w:p w14:paraId="038F6DD8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</w:p>
    <w:p w14:paraId="3075A27B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&lt;!DOCTYPE html&gt;</w:t>
      </w:r>
    </w:p>
    <w:p w14:paraId="2BE70634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lastRenderedPageBreak/>
        <w:t xml:space="preserve">&lt;html 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lang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="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en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"&gt;</w:t>
      </w:r>
    </w:p>
    <w:p w14:paraId="58E5B13C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&lt;head&gt;</w:t>
      </w:r>
    </w:p>
    <w:p w14:paraId="7ECD3B69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&lt;meta charset="UTF-8"&gt;</w:t>
      </w:r>
    </w:p>
    <w:p w14:paraId="226D2B93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&lt;meta http-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equiv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="X-UA-Compatible" content="IE=edge"&gt;</w:t>
      </w:r>
    </w:p>
    <w:p w14:paraId="512D66C4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&lt;meta name="viewport" content="width=device-width, initial-scale=1.0"&gt;</w:t>
      </w:r>
    </w:p>
    <w:p w14:paraId="55CC482A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&lt;link 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rel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="stylesheet" 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href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="style.css"&gt;</w:t>
      </w:r>
    </w:p>
    <w:p w14:paraId="18F960BB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&lt;title&gt;Login&lt;/title&gt;</w:t>
      </w:r>
    </w:p>
    <w:p w14:paraId="3200A7DF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&lt;/head&gt;</w:t>
      </w:r>
    </w:p>
    <w:p w14:paraId="5E34E9DB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&lt;body&gt;</w:t>
      </w:r>
    </w:p>
    <w:p w14:paraId="2EFC5A37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&lt;style type="text/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css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"&gt;</w:t>
      </w:r>
    </w:p>
    <w:p w14:paraId="221DB9C9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</w:t>
      </w:r>
    </w:p>
    <w:p w14:paraId="696D2AA2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#</w:t>
      </w:r>
      <w:proofErr w:type="gram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text{</w:t>
      </w:r>
      <w:proofErr w:type="gramEnd"/>
    </w:p>
    <w:p w14:paraId="1C098828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    height :25px;</w:t>
      </w:r>
    </w:p>
    <w:p w14:paraId="34B93150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    border-radius: 5px;</w:t>
      </w:r>
    </w:p>
    <w:p w14:paraId="3FA5882E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    padding: 4px;</w:t>
      </w:r>
    </w:p>
    <w:p w14:paraId="4C661671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    </w:t>
      </w:r>
      <w:proofErr w:type="gram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border :</w:t>
      </w:r>
      <w:proofErr w:type="gram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solid thin #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aaa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;</w:t>
      </w:r>
    </w:p>
    <w:p w14:paraId="0377BCB4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    width: 100%;</w:t>
      </w:r>
    </w:p>
    <w:p w14:paraId="238EFC17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}</w:t>
      </w:r>
    </w:p>
    <w:p w14:paraId="3F69C8C2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</w:p>
    <w:p w14:paraId="5847A27A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#</w:t>
      </w:r>
      <w:proofErr w:type="gram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button{</w:t>
      </w:r>
      <w:proofErr w:type="gramEnd"/>
    </w:p>
    <w:p w14:paraId="4F3100A8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    </w:t>
      </w:r>
      <w:proofErr w:type="gram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padding :</w:t>
      </w:r>
      <w:proofErr w:type="gram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10px;</w:t>
      </w:r>
    </w:p>
    <w:p w14:paraId="25F2FACF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    width: 100px;</w:t>
      </w:r>
    </w:p>
    <w:p w14:paraId="758C9F81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    color: #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ffff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;</w:t>
      </w:r>
    </w:p>
    <w:p w14:paraId="2ECFFC91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    background-color: blue;</w:t>
      </w:r>
    </w:p>
    <w:p w14:paraId="7C19254F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    border: none;</w:t>
      </w:r>
    </w:p>
    <w:p w14:paraId="6BB93159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}</w:t>
      </w:r>
    </w:p>
    <w:p w14:paraId="3AA701AB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</w:p>
    <w:p w14:paraId="33F7CAF9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#</w:t>
      </w:r>
      <w:proofErr w:type="gram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box{</w:t>
      </w:r>
      <w:proofErr w:type="gramEnd"/>
    </w:p>
    <w:p w14:paraId="443281BB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    margin: auto;</w:t>
      </w:r>
    </w:p>
    <w:p w14:paraId="60A7C384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    width: 300px;</w:t>
      </w:r>
    </w:p>
    <w:p w14:paraId="1F047DF7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    padding: 20px;</w:t>
      </w:r>
    </w:p>
    <w:p w14:paraId="0A612C7F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    margin-top:100px;</w:t>
      </w:r>
    </w:p>
    <w:p w14:paraId="4CF4CDB7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}</w:t>
      </w:r>
    </w:p>
    <w:p w14:paraId="6684CD8E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</w:p>
    <w:p w14:paraId="0FCEA5E4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</w:p>
    <w:p w14:paraId="05BEE57D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</w:p>
    <w:p w14:paraId="07768EBB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&lt;/style&gt;</w:t>
      </w:r>
    </w:p>
    <w:p w14:paraId="6A4E56C0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&lt;div class="container"&gt;</w:t>
      </w:r>
    </w:p>
    <w:p w14:paraId="5A62F424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    &lt;div class="mid"&gt;</w:t>
      </w:r>
    </w:p>
    <w:p w14:paraId="213CF49A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        &lt;div id="box"&gt;</w:t>
      </w:r>
    </w:p>
    <w:p w14:paraId="3A808486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</w:t>
      </w:r>
    </w:p>
    <w:p w14:paraId="6F68D494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            &lt;form method="post"&gt;</w:t>
      </w:r>
    </w:p>
    <w:p w14:paraId="23B0320B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            &lt;h2&gt;Login &lt;/h2&gt;</w:t>
      </w:r>
    </w:p>
    <w:p w14:paraId="397CA8A3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            &lt;input id="text" type="text" name="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user_name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"&gt;&lt;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br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&gt;&lt;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br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&gt;</w:t>
      </w:r>
    </w:p>
    <w:p w14:paraId="7E5E4A7B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            &lt;input id="text" type="password" name="password"&gt;&lt;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br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&gt;&lt;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br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&gt;</w:t>
      </w:r>
    </w:p>
    <w:p w14:paraId="025C45A7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            &lt;input id="button" type="submit" value="login"&gt;&lt;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br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&gt;&lt;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br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&gt;</w:t>
      </w:r>
    </w:p>
    <w:p w14:paraId="28E8B99D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            &lt;p style="font-size: 20px;"&gt;Don't have an </w:t>
      </w:r>
      <w:proofErr w:type="gram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account?&lt;</w:t>
      </w:r>
      <w:proofErr w:type="gram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/p&gt;</w:t>
      </w:r>
    </w:p>
    <w:p w14:paraId="03257A62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            &lt;a 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href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="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signup.php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"&gt; Signup&lt;/a&gt;&lt;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br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&gt;&lt;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br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&gt;</w:t>
      </w:r>
    </w:p>
    <w:p w14:paraId="4FD4AA83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lastRenderedPageBreak/>
        <w:t xml:space="preserve">                </w:t>
      </w:r>
    </w:p>
    <w:p w14:paraId="2C9E442D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            &lt;/form&gt;</w:t>
      </w:r>
    </w:p>
    <w:p w14:paraId="4EAA41FF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        &lt;/div&gt;</w:t>
      </w:r>
    </w:p>
    <w:p w14:paraId="74B2B0B2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    &lt;/div&gt;</w:t>
      </w:r>
    </w:p>
    <w:p w14:paraId="06318D6F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&lt;/div&gt;</w:t>
      </w:r>
    </w:p>
    <w:p w14:paraId="360B9D0A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</w:p>
    <w:p w14:paraId="76944792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</w:p>
    <w:p w14:paraId="318A9C0F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&lt;?php</w:t>
      </w:r>
    </w:p>
    <w:p w14:paraId="2D91B435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</w:p>
    <w:p w14:paraId="49BB170A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</w:p>
    <w:p w14:paraId="296FC6E8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include("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footer.php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");</w:t>
      </w:r>
    </w:p>
    <w:p w14:paraId="402E77D1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</w:p>
    <w:p w14:paraId="51B755FB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</w:p>
    <w:p w14:paraId="016A5BD9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?&gt;</w:t>
      </w:r>
    </w:p>
    <w:p w14:paraId="68524941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&lt;/body&gt;</w:t>
      </w:r>
    </w:p>
    <w:p w14:paraId="37A982E5" w14:textId="37D13003" w:rsidR="00D0165F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&lt;/html&gt;</w:t>
      </w:r>
    </w:p>
    <w:p w14:paraId="53623284" w14:textId="460D9F14" w:rsidR="00D0165F" w:rsidRDefault="00E36F75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  <w:proofErr w:type="spellStart"/>
      <w:r>
        <w:rPr>
          <w:rFonts w:ascii="Consolas" w:hAnsi="Consolas" w:cs="Times New Roman"/>
          <w:b/>
          <w:i/>
          <w:sz w:val="24"/>
          <w:szCs w:val="24"/>
          <w:u w:val="single"/>
        </w:rPr>
        <w:t>cart</w:t>
      </w:r>
      <w:r w:rsidR="00D0165F" w:rsidRPr="00D0165F">
        <w:rPr>
          <w:rFonts w:ascii="Consolas" w:hAnsi="Consolas" w:cs="Times New Roman"/>
          <w:b/>
          <w:i/>
          <w:sz w:val="24"/>
          <w:szCs w:val="24"/>
          <w:u w:val="single"/>
        </w:rPr>
        <w:t>.php</w:t>
      </w:r>
      <w:proofErr w:type="spellEnd"/>
    </w:p>
    <w:p w14:paraId="7938C5F2" w14:textId="77777777" w:rsidR="00D0165F" w:rsidRP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70E893CF" w14:textId="77777777" w:rsidR="00067CA9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&lt;?php</w:t>
      </w:r>
    </w:p>
    <w:p w14:paraId="257B5A7F" w14:textId="77777777" w:rsidR="00067CA9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</w:p>
    <w:p w14:paraId="084B7C01" w14:textId="77777777" w:rsidR="00067CA9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session_</w:t>
      </w:r>
      <w:proofErr w:type="gram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start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(</w:t>
      </w:r>
      <w:proofErr w:type="gram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);</w:t>
      </w:r>
    </w:p>
    <w:p w14:paraId="52E0D8E0" w14:textId="77777777" w:rsidR="00067CA9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include '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connections.php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';</w:t>
      </w:r>
    </w:p>
    <w:p w14:paraId="16ECF127" w14:textId="77777777" w:rsidR="00067CA9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?&gt;</w:t>
      </w:r>
    </w:p>
    <w:p w14:paraId="1AEC2E9A" w14:textId="77777777" w:rsidR="00067CA9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&lt;?php include 'header/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header.php</w:t>
      </w:r>
      <w:proofErr w:type="spellEnd"/>
      <w:proofErr w:type="gram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';?</w:t>
      </w:r>
      <w:proofErr w:type="gram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&gt;</w:t>
      </w:r>
    </w:p>
    <w:p w14:paraId="71C47DB8" w14:textId="77777777" w:rsidR="00067CA9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</w:p>
    <w:p w14:paraId="1A17E964" w14:textId="77777777" w:rsidR="00067CA9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&lt;section id="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cart_items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"&gt;</w:t>
      </w:r>
    </w:p>
    <w:p w14:paraId="22616A63" w14:textId="77777777" w:rsidR="00067CA9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>&lt;div class="container"&gt;</w:t>
      </w:r>
    </w:p>
    <w:p w14:paraId="0E3B0F44" w14:textId="77777777" w:rsidR="00067CA9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>&lt;div class="breadcrumbs"&gt;</w:t>
      </w:r>
    </w:p>
    <w:p w14:paraId="0AC55921" w14:textId="77777777" w:rsidR="00067CA9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>&lt;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ol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class="breadcrumb"&gt;</w:t>
      </w:r>
    </w:p>
    <w:p w14:paraId="4FF90E05" w14:textId="77777777" w:rsidR="00067CA9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 xml:space="preserve">  &lt;li class="active"&gt;Shopping Cart&lt;/li&gt;</w:t>
      </w:r>
    </w:p>
    <w:p w14:paraId="209BB727" w14:textId="77777777" w:rsidR="00067CA9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>&lt;/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ol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&gt;</w:t>
      </w:r>
    </w:p>
    <w:p w14:paraId="10CE04C6" w14:textId="77777777" w:rsidR="00067CA9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>&lt;/div&gt;</w:t>
      </w:r>
    </w:p>
    <w:p w14:paraId="4A99DCD9" w14:textId="77777777" w:rsidR="00067CA9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 xml:space="preserve">&lt;div class="table-responsive 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cart_info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"&gt;</w:t>
      </w:r>
    </w:p>
    <w:p w14:paraId="0BBA3E29" w14:textId="77777777" w:rsidR="00067CA9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>&lt;table class="table table-condensed"&gt;</w:t>
      </w:r>
    </w:p>
    <w:p w14:paraId="02EF6FC2" w14:textId="77777777" w:rsidR="00067CA9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>&lt;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thead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&gt;</w:t>
      </w:r>
    </w:p>
    <w:p w14:paraId="369F162E" w14:textId="77777777" w:rsidR="00067CA9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>&lt;tr class="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cart_menu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"&gt;</w:t>
      </w:r>
    </w:p>
    <w:p w14:paraId="1022BF1A" w14:textId="77777777" w:rsidR="00067CA9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>&lt;td class="image"&gt;Course&lt;/td&gt;</w:t>
      </w:r>
    </w:p>
    <w:p w14:paraId="200A1181" w14:textId="77777777" w:rsidR="00067CA9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>&lt;td class="description"&gt;&lt;/td&gt;</w:t>
      </w:r>
    </w:p>
    <w:p w14:paraId="3D4E3929" w14:textId="77777777" w:rsidR="00067CA9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>&lt;td class="price"&gt;Price&lt;/td&gt;</w:t>
      </w:r>
    </w:p>
    <w:p w14:paraId="7CF3B5AE" w14:textId="77777777" w:rsidR="00067CA9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>&lt;td&gt;&lt;/td&gt;</w:t>
      </w:r>
    </w:p>
    <w:p w14:paraId="2C8DC19C" w14:textId="77777777" w:rsidR="00067CA9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>&lt;/tr&gt;</w:t>
      </w:r>
    </w:p>
    <w:p w14:paraId="554938A4" w14:textId="77777777" w:rsidR="00067CA9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>&lt;/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thead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&gt;</w:t>
      </w:r>
    </w:p>
    <w:p w14:paraId="750EC38B" w14:textId="77777777" w:rsidR="00067CA9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>&lt;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tbody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id="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cartBody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"&gt;</w:t>
      </w:r>
    </w:p>
    <w:p w14:paraId="52708EC6" w14:textId="77777777" w:rsidR="00067CA9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</w:p>
    <w:p w14:paraId="432235B2" w14:textId="77777777" w:rsidR="00067CA9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</w:p>
    <w:p w14:paraId="1272B97F" w14:textId="77777777" w:rsidR="00067CA9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>&lt;/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tbody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&gt;</w:t>
      </w:r>
    </w:p>
    <w:p w14:paraId="5642E9B8" w14:textId="77777777" w:rsidR="00067CA9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>&lt;/table&gt;</w:t>
      </w:r>
    </w:p>
    <w:p w14:paraId="600D149A" w14:textId="77777777" w:rsidR="00067CA9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>&lt;/div&gt;</w:t>
      </w:r>
    </w:p>
    <w:p w14:paraId="70DC5333" w14:textId="77777777" w:rsidR="00067CA9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lastRenderedPageBreak/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>&lt;/div&gt;</w:t>
      </w:r>
    </w:p>
    <w:p w14:paraId="4F70C403" w14:textId="77777777" w:rsidR="00067CA9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 xml:space="preserve">&lt;/section&gt; </w:t>
      </w:r>
      <w:proofErr w:type="gram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&lt;!--</w:t>
      </w:r>
      <w:proofErr w:type="gram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/#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cart_items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--&gt;</w:t>
      </w:r>
    </w:p>
    <w:p w14:paraId="341C83ED" w14:textId="77777777" w:rsidR="00067CA9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</w:p>
    <w:p w14:paraId="44FDF6F6" w14:textId="77777777" w:rsidR="00067CA9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>&lt;section id="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do_action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"&gt;</w:t>
      </w:r>
    </w:p>
    <w:p w14:paraId="5DF8095E" w14:textId="77777777" w:rsidR="00067CA9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>&lt;div class="container"&gt;</w:t>
      </w:r>
    </w:p>
    <w:p w14:paraId="0F8C385D" w14:textId="77777777" w:rsidR="00067CA9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</w:p>
    <w:p w14:paraId="115AF9C4" w14:textId="77777777" w:rsidR="00067CA9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>&lt;form&gt;</w:t>
      </w:r>
    </w:p>
    <w:p w14:paraId="6A2C8D99" w14:textId="77777777" w:rsidR="00067CA9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 xml:space="preserve">  &lt;div class="form-group"&gt;</w:t>
      </w:r>
    </w:p>
    <w:p w14:paraId="4A4105AA" w14:textId="77777777" w:rsidR="00067CA9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>&lt;label for="exampleInputEmail1"&gt;Apply Coupon Code&lt;/label&gt;</w:t>
      </w:r>
    </w:p>
    <w:p w14:paraId="3B8337DB" w14:textId="77777777" w:rsidR="00067CA9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>&lt;input type="email" class="form-control" id="exampleInputEmail1" aria-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describedby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="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emailHelp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" placeholder="enter coupon code"&gt;</w:t>
      </w:r>
    </w:p>
    <w:p w14:paraId="34029205" w14:textId="77777777" w:rsidR="00067CA9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 xml:space="preserve">  &lt;/div&gt;</w:t>
      </w:r>
    </w:p>
    <w:p w14:paraId="61A88BE7" w14:textId="77777777" w:rsidR="00067CA9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 xml:space="preserve"> </w:t>
      </w:r>
    </w:p>
    <w:p w14:paraId="1A0BFEB4" w14:textId="77777777" w:rsidR="00067CA9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 xml:space="preserve">  </w:t>
      </w:r>
    </w:p>
    <w:p w14:paraId="5936F470" w14:textId="77777777" w:rsidR="00067CA9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 xml:space="preserve">  &lt;button type="submit" class="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btn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btn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-primary"&gt;Apply&lt;/button&gt;</w:t>
      </w:r>
    </w:p>
    <w:p w14:paraId="2C4C5D9B" w14:textId="77777777" w:rsidR="00067CA9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>&lt;/form&gt;</w:t>
      </w:r>
    </w:p>
    <w:p w14:paraId="08AFD2E3" w14:textId="77777777" w:rsidR="00067CA9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</w:p>
    <w:p w14:paraId="5C39FE31" w14:textId="77777777" w:rsidR="00067CA9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</w:p>
    <w:p w14:paraId="37D992B1" w14:textId="77777777" w:rsidR="00067CA9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</w:p>
    <w:p w14:paraId="30DD5191" w14:textId="77777777" w:rsidR="00067CA9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>&lt;div class="heading"&gt;</w:t>
      </w:r>
    </w:p>
    <w:p w14:paraId="358EE32B" w14:textId="77777777" w:rsidR="00067CA9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 xml:space="preserve">&lt;h3&gt;What would you like to do </w:t>
      </w:r>
      <w:proofErr w:type="gram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next?&lt;</w:t>
      </w:r>
      <w:proofErr w:type="gram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/h3&gt;</w:t>
      </w:r>
    </w:p>
    <w:p w14:paraId="45ADCB00" w14:textId="77777777" w:rsidR="00067CA9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 xml:space="preserve">&lt;p&gt;Choose if you have a discount code or reward points you want to use or would like to estimate your delivery </w:t>
      </w:r>
      <w:proofErr w:type="gram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cost.&lt;</w:t>
      </w:r>
      <w:proofErr w:type="gram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/p&gt;</w:t>
      </w:r>
    </w:p>
    <w:p w14:paraId="3751ABCC" w14:textId="77777777" w:rsidR="00067CA9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>&lt;/div&gt;</w:t>
      </w:r>
    </w:p>
    <w:p w14:paraId="5338810F" w14:textId="77777777" w:rsidR="00067CA9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>&lt;div class="row"&gt;</w:t>
      </w:r>
    </w:p>
    <w:p w14:paraId="39BBEF05" w14:textId="77777777" w:rsidR="00067CA9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</w:p>
    <w:p w14:paraId="79CD7319" w14:textId="77777777" w:rsidR="00067CA9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>&lt;div class="col-sm-6"&gt;</w:t>
      </w:r>
    </w:p>
    <w:p w14:paraId="59C56F94" w14:textId="77777777" w:rsidR="00067CA9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>&lt;div class="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total_area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"&gt;</w:t>
      </w:r>
    </w:p>
    <w:p w14:paraId="06567762" w14:textId="77777777" w:rsidR="00067CA9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>&lt;ul&gt;</w:t>
      </w:r>
    </w:p>
    <w:p w14:paraId="3E2E8C52" w14:textId="77777777" w:rsidR="00067CA9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>&lt;li&gt;Cart Sub Total &lt;span id="card-total"&gt;$59&lt;/span&gt;&lt;/li&gt;</w:t>
      </w:r>
    </w:p>
    <w:p w14:paraId="1AC9F597" w14:textId="77777777" w:rsidR="00067CA9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>&lt;li&gt;Discount &lt;span&gt;$0&lt;/span&gt;&lt;/li&gt;</w:t>
      </w:r>
    </w:p>
    <w:p w14:paraId="50DF667D" w14:textId="77777777" w:rsidR="00067CA9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>&lt;li&gt;Total &lt;span id="total-value"&gt;$61&lt;/span&gt;&lt;/li&gt;</w:t>
      </w:r>
    </w:p>
    <w:p w14:paraId="256BB1F0" w14:textId="77777777" w:rsidR="00067CA9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>&lt;/ul&gt;</w:t>
      </w:r>
    </w:p>
    <w:p w14:paraId="2F960693" w14:textId="77777777" w:rsidR="00067CA9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>&lt;a class="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btn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btn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-default 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check_out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" 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href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="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checkout.php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"&gt;Check Out&lt;/a&gt;</w:t>
      </w:r>
    </w:p>
    <w:p w14:paraId="29870CB2" w14:textId="77777777" w:rsidR="00067CA9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>&lt;/div&gt;</w:t>
      </w:r>
    </w:p>
    <w:p w14:paraId="3CFED398" w14:textId="77777777" w:rsidR="00067CA9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>&lt;/div&gt;</w:t>
      </w:r>
    </w:p>
    <w:p w14:paraId="17083A46" w14:textId="77777777" w:rsidR="00067CA9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>&lt;/div&gt;</w:t>
      </w:r>
    </w:p>
    <w:p w14:paraId="31B050EB" w14:textId="77777777" w:rsidR="00067CA9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>&lt;/div&gt;</w:t>
      </w:r>
    </w:p>
    <w:p w14:paraId="541D17C5" w14:textId="77777777" w:rsidR="00067CA9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>&lt;/section&gt;</w:t>
      </w:r>
      <w:proofErr w:type="gram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&lt;!--</w:t>
      </w:r>
      <w:proofErr w:type="gram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/#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do_action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--&gt;</w:t>
      </w:r>
    </w:p>
    <w:p w14:paraId="7B25B695" w14:textId="77777777" w:rsidR="00067CA9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</w:p>
    <w:p w14:paraId="70DA600C" w14:textId="77777777" w:rsidR="00067CA9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&lt;script&gt;</w:t>
      </w:r>
    </w:p>
    <w:p w14:paraId="04A3982F" w14:textId="77777777" w:rsidR="00067CA9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 xml:space="preserve">        </w:t>
      </w:r>
      <w:proofErr w:type="spellStart"/>
      <w:proofErr w:type="gram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Loadcart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(</w:t>
      </w:r>
      <w:proofErr w:type="gram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);</w:t>
      </w:r>
    </w:p>
    <w:p w14:paraId="1312053D" w14:textId="77777777" w:rsidR="00067CA9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        function </w:t>
      </w:r>
      <w:proofErr w:type="spellStart"/>
      <w:proofErr w:type="gram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Loadcart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(</w:t>
      </w:r>
      <w:proofErr w:type="gram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)</w:t>
      </w:r>
    </w:p>
    <w:p w14:paraId="355FB78C" w14:textId="77777777" w:rsidR="00067CA9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>{</w:t>
      </w:r>
    </w:p>
    <w:p w14:paraId="34114D27" w14:textId="77777777" w:rsidR="00067CA9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lastRenderedPageBreak/>
        <w:t xml:space="preserve">              var 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xhttp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= new </w:t>
      </w:r>
      <w:proofErr w:type="spellStart"/>
      <w:proofErr w:type="gram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XMLHttpRequest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(</w:t>
      </w:r>
      <w:proofErr w:type="gram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);</w:t>
      </w:r>
    </w:p>
    <w:p w14:paraId="16C99C19" w14:textId="77777777" w:rsidR="00067CA9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          </w:t>
      </w:r>
      <w:proofErr w:type="spellStart"/>
      <w:proofErr w:type="gram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xhttp.onreadystatechange</w:t>
      </w:r>
      <w:proofErr w:type="spellEnd"/>
      <w:proofErr w:type="gram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=function()</w:t>
      </w:r>
    </w:p>
    <w:p w14:paraId="4F763722" w14:textId="77777777" w:rsidR="00067CA9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 xml:space="preserve">  {</w:t>
      </w:r>
    </w:p>
    <w:p w14:paraId="052DFB35" w14:textId="77777777" w:rsidR="00067CA9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            </w:t>
      </w:r>
      <w:proofErr w:type="gram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if(</w:t>
      </w:r>
      <w:proofErr w:type="spellStart"/>
      <w:proofErr w:type="gram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this.readyState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== 4 &amp;&amp; 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this.status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== 200)</w:t>
      </w:r>
    </w:p>
    <w:p w14:paraId="500ACA4A" w14:textId="77777777" w:rsidR="00067CA9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>{</w:t>
      </w:r>
    </w:p>
    <w:p w14:paraId="48FF4EE6" w14:textId="77777777" w:rsidR="00067CA9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              var 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rs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= 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JSON.parse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(</w:t>
      </w:r>
      <w:proofErr w:type="spellStart"/>
      <w:proofErr w:type="gram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this.responseText</w:t>
      </w:r>
      <w:proofErr w:type="spellEnd"/>
      <w:proofErr w:type="gram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);</w:t>
      </w:r>
    </w:p>
    <w:p w14:paraId="0582BB7A" w14:textId="77777777" w:rsidR="00067CA9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 xml:space="preserve">  //console.log(</w:t>
      </w:r>
      <w:proofErr w:type="spellStart"/>
      <w:proofErr w:type="gram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rs.output</w:t>
      </w:r>
      <w:proofErr w:type="spellEnd"/>
      <w:proofErr w:type="gram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);</w:t>
      </w:r>
    </w:p>
    <w:p w14:paraId="035EFCB5" w14:textId="77777777" w:rsidR="00067CA9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 xml:space="preserve">  </w:t>
      </w:r>
      <w:proofErr w:type="spellStart"/>
      <w:proofErr w:type="gram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document.getElementById</w:t>
      </w:r>
      <w:proofErr w:type="spellEnd"/>
      <w:proofErr w:type="gram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("card-total").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innerHTML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= 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rs.total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;</w:t>
      </w:r>
    </w:p>
    <w:p w14:paraId="6E1166DF" w14:textId="77777777" w:rsidR="00067CA9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 xml:space="preserve">  </w:t>
      </w:r>
      <w:proofErr w:type="spellStart"/>
      <w:proofErr w:type="gram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document.getElementById</w:t>
      </w:r>
      <w:proofErr w:type="spellEnd"/>
      <w:proofErr w:type="gram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("total-value").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innerHTML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= 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rs.total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;</w:t>
      </w:r>
    </w:p>
    <w:p w14:paraId="2CA45EEA" w14:textId="77777777" w:rsidR="00067CA9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 xml:space="preserve">  </w:t>
      </w:r>
      <w:proofErr w:type="spellStart"/>
      <w:proofErr w:type="gram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document.getElementById</w:t>
      </w:r>
      <w:proofErr w:type="spellEnd"/>
      <w:proofErr w:type="gram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("count-cart").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innerHTML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= 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rs.count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;</w:t>
      </w:r>
    </w:p>
    <w:p w14:paraId="38DA120C" w14:textId="77777777" w:rsidR="00067CA9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              </w:t>
      </w:r>
      <w:proofErr w:type="spellStart"/>
      <w:proofErr w:type="gram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document.getElementById</w:t>
      </w:r>
      <w:proofErr w:type="spellEnd"/>
      <w:proofErr w:type="gram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("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cartBody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").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innerHTML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= 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rs.output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;</w:t>
      </w:r>
    </w:p>
    <w:p w14:paraId="20F32470" w14:textId="77777777" w:rsidR="00067CA9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              //alert(</w:t>
      </w:r>
      <w:proofErr w:type="spellStart"/>
      <w:proofErr w:type="gram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rs.message</w:t>
      </w:r>
      <w:proofErr w:type="spellEnd"/>
      <w:proofErr w:type="gram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);</w:t>
      </w:r>
    </w:p>
    <w:p w14:paraId="2AC99A81" w14:textId="77777777" w:rsidR="00067CA9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            }</w:t>
      </w:r>
    </w:p>
    <w:p w14:paraId="13391B16" w14:textId="77777777" w:rsidR="00067CA9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          };</w:t>
      </w:r>
    </w:p>
    <w:p w14:paraId="10D0D4C4" w14:textId="77777777" w:rsidR="00067CA9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          </w:t>
      </w:r>
      <w:proofErr w:type="spellStart"/>
      <w:proofErr w:type="gram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xhttp.open</w:t>
      </w:r>
      <w:proofErr w:type="spellEnd"/>
      <w:proofErr w:type="gram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("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GET","ajax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-process/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loadCart.php",true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);</w:t>
      </w:r>
    </w:p>
    <w:p w14:paraId="367F1867" w14:textId="77777777" w:rsidR="00067CA9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          </w:t>
      </w:r>
      <w:proofErr w:type="spellStart"/>
      <w:proofErr w:type="gram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xhttp.send</w:t>
      </w:r>
      <w:proofErr w:type="spellEnd"/>
      <w:proofErr w:type="gram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();</w:t>
      </w:r>
    </w:p>
    <w:p w14:paraId="44D7FFE9" w14:textId="77777777" w:rsidR="00067CA9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        }</w:t>
      </w:r>
    </w:p>
    <w:p w14:paraId="2D8154FA" w14:textId="77777777" w:rsidR="00067CA9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</w:p>
    <w:p w14:paraId="55A5D1A9" w14:textId="77777777" w:rsidR="00067CA9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</w:p>
    <w:p w14:paraId="55692E3D" w14:textId="77777777" w:rsidR="00067CA9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        function 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removeCart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(id)</w:t>
      </w:r>
    </w:p>
    <w:p w14:paraId="3F1FBEF0" w14:textId="77777777" w:rsidR="00067CA9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>{</w:t>
      </w:r>
    </w:p>
    <w:p w14:paraId="3FECE2CA" w14:textId="77777777" w:rsidR="00067CA9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          //alert(id);</w:t>
      </w:r>
    </w:p>
    <w:p w14:paraId="7DC544E8" w14:textId="77777777" w:rsidR="00067CA9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          var id= id;</w:t>
      </w:r>
    </w:p>
    <w:p w14:paraId="13F17D35" w14:textId="77777777" w:rsidR="00067CA9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          var 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xhttp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= new </w:t>
      </w:r>
      <w:proofErr w:type="spellStart"/>
      <w:proofErr w:type="gram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XMLHttpRequest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(</w:t>
      </w:r>
      <w:proofErr w:type="gram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);</w:t>
      </w:r>
    </w:p>
    <w:p w14:paraId="325D16B9" w14:textId="77777777" w:rsidR="00067CA9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          </w:t>
      </w:r>
      <w:proofErr w:type="spellStart"/>
      <w:proofErr w:type="gram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xhttp.onreadystatechange</w:t>
      </w:r>
      <w:proofErr w:type="spellEnd"/>
      <w:proofErr w:type="gram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=function()</w:t>
      </w:r>
    </w:p>
    <w:p w14:paraId="383D8116" w14:textId="77777777" w:rsidR="00067CA9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 xml:space="preserve">  {</w:t>
      </w:r>
    </w:p>
    <w:p w14:paraId="2A8E0694" w14:textId="77777777" w:rsidR="00067CA9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            </w:t>
      </w:r>
      <w:proofErr w:type="gram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if(</w:t>
      </w:r>
      <w:proofErr w:type="spellStart"/>
      <w:proofErr w:type="gram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this.readyState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== 4 &amp;&amp; 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this.status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== 200)</w:t>
      </w:r>
    </w:p>
    <w:p w14:paraId="259F3096" w14:textId="77777777" w:rsidR="00067CA9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>{</w:t>
      </w:r>
    </w:p>
    <w:p w14:paraId="6717B5A5" w14:textId="77777777" w:rsidR="00067CA9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</w:p>
    <w:p w14:paraId="13A05BE7" w14:textId="77777777" w:rsidR="00067CA9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              </w:t>
      </w:r>
      <w:proofErr w:type="spellStart"/>
      <w:proofErr w:type="gram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Loadcart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(</w:t>
      </w:r>
      <w:proofErr w:type="gram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);</w:t>
      </w:r>
    </w:p>
    <w:p w14:paraId="5B05EA08" w14:textId="1F0D19BC" w:rsidR="00067CA9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              var 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rs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= 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JSON.parse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(</w:t>
      </w:r>
      <w:proofErr w:type="spellStart"/>
      <w:proofErr w:type="gram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this.responseText</w:t>
      </w:r>
      <w:proofErr w:type="spellEnd"/>
      <w:proofErr w:type="gram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);</w:t>
      </w:r>
    </w:p>
    <w:p w14:paraId="0CF0266D" w14:textId="77777777" w:rsidR="00067CA9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              alert(</w:t>
      </w:r>
      <w:proofErr w:type="spellStart"/>
      <w:proofErr w:type="gram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rs.message</w:t>
      </w:r>
      <w:proofErr w:type="spellEnd"/>
      <w:proofErr w:type="gram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);</w:t>
      </w:r>
    </w:p>
    <w:p w14:paraId="73FEDE30" w14:textId="77777777" w:rsidR="00067CA9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            }</w:t>
      </w:r>
    </w:p>
    <w:p w14:paraId="139ED94B" w14:textId="77777777" w:rsidR="00067CA9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          };</w:t>
      </w:r>
    </w:p>
    <w:p w14:paraId="5002BD7B" w14:textId="77777777" w:rsidR="00067CA9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          </w:t>
      </w:r>
      <w:proofErr w:type="spellStart"/>
      <w:proofErr w:type="gram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xhttp.open</w:t>
      </w:r>
      <w:proofErr w:type="spellEnd"/>
      <w:proofErr w:type="gram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("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GET","ajax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-process/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removeFromCart.php?id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="+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id,true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);</w:t>
      </w:r>
    </w:p>
    <w:p w14:paraId="142BEA1C" w14:textId="77777777" w:rsidR="00067CA9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          </w:t>
      </w:r>
      <w:proofErr w:type="spellStart"/>
      <w:proofErr w:type="gram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xhttp.send</w:t>
      </w:r>
      <w:proofErr w:type="spellEnd"/>
      <w:proofErr w:type="gram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();</w:t>
      </w:r>
    </w:p>
    <w:p w14:paraId="73C0E027" w14:textId="77777777" w:rsidR="00067CA9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        }          </w:t>
      </w:r>
    </w:p>
    <w:p w14:paraId="496429E9" w14:textId="77777777" w:rsidR="00067CA9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&lt;/script&gt;</w:t>
      </w:r>
    </w:p>
    <w:p w14:paraId="22A89F4C" w14:textId="77777777" w:rsidR="00067CA9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</w:p>
    <w:p w14:paraId="39F3DD4F" w14:textId="77777777" w:rsidR="00067CA9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&lt;?php</w:t>
      </w:r>
    </w:p>
    <w:p w14:paraId="5B7DEA1A" w14:textId="77777777" w:rsidR="00067CA9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</w:p>
    <w:p w14:paraId="088ACF73" w14:textId="77777777" w:rsidR="00067CA9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</w:p>
    <w:p w14:paraId="504526C0" w14:textId="77777777" w:rsidR="00067CA9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include("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footer.php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");</w:t>
      </w:r>
    </w:p>
    <w:p w14:paraId="07EC6188" w14:textId="77777777" w:rsidR="00067CA9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</w:p>
    <w:p w14:paraId="1266405A" w14:textId="77777777" w:rsidR="00067CA9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</w:p>
    <w:p w14:paraId="77BF7B08" w14:textId="77777777" w:rsidR="00067CA9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lastRenderedPageBreak/>
        <w:t>?&gt;</w:t>
      </w:r>
    </w:p>
    <w:p w14:paraId="07DFE6E8" w14:textId="77777777" w:rsidR="00067CA9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&lt;/body&gt;</w:t>
      </w:r>
    </w:p>
    <w:p w14:paraId="605C6381" w14:textId="33AA15A5" w:rsidR="00D0165F" w:rsidRPr="001151FD" w:rsidRDefault="00067CA9" w:rsidP="00067CA9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&lt;/html&gt;</w:t>
      </w:r>
    </w:p>
    <w:p w14:paraId="0E905EC1" w14:textId="0BFBDE14" w:rsid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  <w:proofErr w:type="spellStart"/>
      <w:r>
        <w:rPr>
          <w:rFonts w:ascii="Consolas" w:hAnsi="Consolas" w:cs="Times New Roman"/>
          <w:b/>
          <w:i/>
          <w:sz w:val="24"/>
          <w:szCs w:val="24"/>
          <w:u w:val="single"/>
        </w:rPr>
        <w:t>checkout</w:t>
      </w:r>
      <w:r w:rsidRPr="00D0165F">
        <w:rPr>
          <w:rFonts w:ascii="Consolas" w:hAnsi="Consolas" w:cs="Times New Roman"/>
          <w:b/>
          <w:i/>
          <w:sz w:val="24"/>
          <w:szCs w:val="24"/>
          <w:u w:val="single"/>
        </w:rPr>
        <w:t>.php</w:t>
      </w:r>
      <w:proofErr w:type="spellEnd"/>
    </w:p>
    <w:p w14:paraId="538FBDA5" w14:textId="77777777" w:rsidR="00D0165F" w:rsidRP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6520EF90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bookmarkStart w:id="0" w:name="_GoBack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&lt;?php</w:t>
      </w:r>
    </w:p>
    <w:p w14:paraId="3B935190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</w:p>
    <w:p w14:paraId="1DACCA85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session_</w:t>
      </w:r>
      <w:proofErr w:type="gram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start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(</w:t>
      </w:r>
      <w:proofErr w:type="gram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);</w:t>
      </w:r>
    </w:p>
    <w:p w14:paraId="08E2158E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include '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connections.php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';</w:t>
      </w:r>
    </w:p>
    <w:p w14:paraId="646195C4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?&gt;</w:t>
      </w:r>
    </w:p>
    <w:p w14:paraId="0EBB6E5A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&lt;?php include 'header/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header.php</w:t>
      </w:r>
      <w:proofErr w:type="spellEnd"/>
      <w:proofErr w:type="gram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';?</w:t>
      </w:r>
      <w:proofErr w:type="gram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&gt;</w:t>
      </w:r>
    </w:p>
    <w:p w14:paraId="4785269F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</w:p>
    <w:p w14:paraId="5A2776E1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&lt;section id="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cart_items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"&gt;</w:t>
      </w:r>
    </w:p>
    <w:p w14:paraId="37087CC4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>&lt;div class="container"&gt;</w:t>
      </w:r>
    </w:p>
    <w:p w14:paraId="5BA73BAD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>&lt;div class="breadcrumbs"&gt;</w:t>
      </w:r>
    </w:p>
    <w:p w14:paraId="39A938D6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>&lt;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ol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class="breadcrumb"&gt;</w:t>
      </w:r>
    </w:p>
    <w:p w14:paraId="2BF62D2E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 xml:space="preserve">  &lt;li class="active"&gt;Checkout&lt;/li&gt;</w:t>
      </w:r>
    </w:p>
    <w:p w14:paraId="1E300379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>&lt;/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ol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&gt;</w:t>
      </w:r>
    </w:p>
    <w:p w14:paraId="3301F08E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>&lt;/div&gt;</w:t>
      </w:r>
    </w:p>
    <w:p w14:paraId="6C7648E1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 xml:space="preserve">&lt;div class="table-responsive 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cart_info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"&gt;</w:t>
      </w:r>
    </w:p>
    <w:p w14:paraId="10D6E304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>&lt;table class="table table-condensed"&gt;</w:t>
      </w:r>
    </w:p>
    <w:p w14:paraId="1ECFCCEC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>&lt;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thead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&gt;</w:t>
      </w:r>
    </w:p>
    <w:p w14:paraId="24F5439E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>&lt;tr class="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cart_menu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"&gt;</w:t>
      </w:r>
    </w:p>
    <w:p w14:paraId="702FBB9E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>&lt;td class="image"&gt;Courses&lt;/td&gt;</w:t>
      </w:r>
    </w:p>
    <w:p w14:paraId="723D9794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>&lt;td class="description"&gt;&lt;/td&gt;</w:t>
      </w:r>
    </w:p>
    <w:p w14:paraId="3FECFA48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>&lt;td class="price"&gt;Price&lt;/td&gt;</w:t>
      </w:r>
    </w:p>
    <w:p w14:paraId="014A7D31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</w:p>
    <w:p w14:paraId="21B17CE5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>&lt;/tr&gt;</w:t>
      </w:r>
    </w:p>
    <w:p w14:paraId="31112A98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>&lt;/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thead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&gt;</w:t>
      </w:r>
    </w:p>
    <w:p w14:paraId="7A9BE08B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>&lt;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tbody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id="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cartBody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"&gt;</w:t>
      </w:r>
    </w:p>
    <w:p w14:paraId="49023C74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</w:p>
    <w:p w14:paraId="75D60B6C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</w:p>
    <w:p w14:paraId="2F8133E8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</w:p>
    <w:p w14:paraId="0AB126EC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</w:p>
    <w:p w14:paraId="492EE4D4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>&lt;/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tbody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&gt;</w:t>
      </w:r>
    </w:p>
    <w:p w14:paraId="270D8297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>&lt;/table&gt;</w:t>
      </w:r>
    </w:p>
    <w:p w14:paraId="4C57B212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>&lt;/div&gt;</w:t>
      </w:r>
    </w:p>
    <w:p w14:paraId="5B5746DC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>&lt;/div&gt;</w:t>
      </w:r>
    </w:p>
    <w:p w14:paraId="3E465C75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 xml:space="preserve">&lt;/section&gt; </w:t>
      </w:r>
      <w:proofErr w:type="gram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&lt;!--</w:t>
      </w:r>
      <w:proofErr w:type="gram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/#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cart_items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--&gt;</w:t>
      </w:r>
    </w:p>
    <w:p w14:paraId="2C55DBFB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</w:p>
    <w:p w14:paraId="74E5001A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>&lt;section id="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do_action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"&gt;</w:t>
      </w:r>
    </w:p>
    <w:p w14:paraId="1041D012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>&lt;div class="container"&gt;</w:t>
      </w:r>
    </w:p>
    <w:p w14:paraId="47D8084C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>&lt;div class="row"&gt;</w:t>
      </w:r>
    </w:p>
    <w:p w14:paraId="45C32992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</w:p>
    <w:p w14:paraId="6B1E9755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>&lt;div class="col-sm-6"&gt;</w:t>
      </w:r>
    </w:p>
    <w:p w14:paraId="0FA09B28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>&lt;div class="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total_area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"&gt;</w:t>
      </w:r>
    </w:p>
    <w:p w14:paraId="1F6D0A00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>&lt;ul&gt;</w:t>
      </w:r>
    </w:p>
    <w:p w14:paraId="35256BE1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lastRenderedPageBreak/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>&lt;li&gt;Cart Sub Total &lt;span id="card-total"&gt;$59&lt;/span&gt;&lt;/li&gt;</w:t>
      </w:r>
    </w:p>
    <w:p w14:paraId="77A87452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>&lt;li&gt;Discount &lt;span&gt;$0&lt;/span&gt;&lt;/li&gt;</w:t>
      </w:r>
    </w:p>
    <w:p w14:paraId="148368F9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>&lt;li&gt;Total &lt;span id="total-value"&gt;$61&lt;/span&gt;&lt;/li&gt;</w:t>
      </w:r>
    </w:p>
    <w:p w14:paraId="105EE39D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>&lt;/ul&gt;</w:t>
      </w:r>
    </w:p>
    <w:p w14:paraId="234EB8A2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>&lt;/div&gt;</w:t>
      </w:r>
    </w:p>
    <w:p w14:paraId="1E0DD3FA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>&lt;/div&gt;</w:t>
      </w:r>
    </w:p>
    <w:p w14:paraId="1389EF58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>&lt;div class="col-sm-6"&gt;</w:t>
      </w:r>
    </w:p>
    <w:p w14:paraId="2DAFCE6C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>&lt;div class="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total_area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"&gt;</w:t>
      </w:r>
    </w:p>
    <w:p w14:paraId="4C8EDBB4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>&lt;ul&gt;</w:t>
      </w:r>
    </w:p>
    <w:p w14:paraId="1F8F5365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>&lt;li&gt;Username &lt;span id="user-name"&gt;$59&lt;/span&gt;&lt;/li&gt;</w:t>
      </w:r>
    </w:p>
    <w:p w14:paraId="587F1CB6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>&lt;/ul&gt;</w:t>
      </w:r>
    </w:p>
    <w:p w14:paraId="1F7D55D9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>&lt;/div&gt;</w:t>
      </w:r>
    </w:p>
    <w:p w14:paraId="2653369B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>&lt;/div&gt;</w:t>
      </w:r>
    </w:p>
    <w:p w14:paraId="6162AACE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</w:p>
    <w:p w14:paraId="213F7A27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</w:p>
    <w:p w14:paraId="1B3DF16D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</w:p>
    <w:p w14:paraId="3263B279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>&lt;/div&gt;</w:t>
      </w:r>
    </w:p>
    <w:p w14:paraId="35C29790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>&lt;div class="row"&gt;</w:t>
      </w:r>
    </w:p>
    <w:p w14:paraId="053D2D5B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>&lt;h2&gt;Enter Your master Card number&lt;/h2&gt;</w:t>
      </w:r>
    </w:p>
    <w:p w14:paraId="1701BED3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>&lt;input id="master-card</w:t>
      </w:r>
      <w:proofErr w:type="gram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"  type</w:t>
      </w:r>
      <w:proofErr w:type="gram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="number" class="form-control" name="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mnumber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"&gt;</w:t>
      </w:r>
    </w:p>
    <w:p w14:paraId="3902520F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>&lt;p&gt;&lt;/p&gt;</w:t>
      </w:r>
    </w:p>
    <w:p w14:paraId="2912E623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>&lt;/div&gt;</w:t>
      </w:r>
    </w:p>
    <w:p w14:paraId="55139AA4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>&lt;div class="row"&gt;</w:t>
      </w:r>
    </w:p>
    <w:p w14:paraId="6C205BD1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>&lt;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br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&gt;&lt;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br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&gt;</w:t>
      </w:r>
    </w:p>
    <w:p w14:paraId="306F63C0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 xml:space="preserve">    &lt;a onclick="</w:t>
      </w:r>
      <w:proofErr w:type="gram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Checkout(</w:t>
      </w:r>
      <w:proofErr w:type="gram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)" class="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btn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btn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-success"&gt;Enroll&lt;/a&gt;</w:t>
      </w:r>
    </w:p>
    <w:p w14:paraId="3C529C49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>&lt;/div&gt;</w:t>
      </w:r>
    </w:p>
    <w:p w14:paraId="484266B3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>&lt;/div&gt;</w:t>
      </w:r>
    </w:p>
    <w:p w14:paraId="366AB420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>&lt;/section&gt;</w:t>
      </w:r>
      <w:proofErr w:type="gram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&lt;!--</w:t>
      </w:r>
      <w:proofErr w:type="gram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/#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do_action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--&gt;</w:t>
      </w:r>
    </w:p>
    <w:p w14:paraId="368CF3F6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</w:p>
    <w:p w14:paraId="5877F105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&lt;script&gt;</w:t>
      </w:r>
    </w:p>
    <w:p w14:paraId="0C661FB1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 xml:space="preserve">        </w:t>
      </w:r>
      <w:proofErr w:type="spellStart"/>
      <w:proofErr w:type="gram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Loadcart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(</w:t>
      </w:r>
      <w:proofErr w:type="gram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);</w:t>
      </w:r>
    </w:p>
    <w:p w14:paraId="44DA78BB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        function </w:t>
      </w:r>
      <w:proofErr w:type="spellStart"/>
      <w:proofErr w:type="gram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Loadcart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(</w:t>
      </w:r>
      <w:proofErr w:type="gram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)</w:t>
      </w:r>
    </w:p>
    <w:p w14:paraId="0C5676F4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>{</w:t>
      </w:r>
    </w:p>
    <w:p w14:paraId="6C1E1A06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          var 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xhttp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= new </w:t>
      </w:r>
      <w:proofErr w:type="spellStart"/>
      <w:proofErr w:type="gram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XMLHttpRequest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(</w:t>
      </w:r>
      <w:proofErr w:type="gram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);</w:t>
      </w:r>
    </w:p>
    <w:p w14:paraId="59D93889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          </w:t>
      </w:r>
      <w:proofErr w:type="spellStart"/>
      <w:proofErr w:type="gram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xhttp.onreadystatechange</w:t>
      </w:r>
      <w:proofErr w:type="spellEnd"/>
      <w:proofErr w:type="gram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=function()</w:t>
      </w:r>
    </w:p>
    <w:p w14:paraId="7D5AD062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 xml:space="preserve">  {</w:t>
      </w:r>
    </w:p>
    <w:p w14:paraId="1FF94008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            </w:t>
      </w:r>
      <w:proofErr w:type="gram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if(</w:t>
      </w:r>
      <w:proofErr w:type="spellStart"/>
      <w:proofErr w:type="gram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this.readyState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== 4 &amp;&amp; 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this.status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== 200)</w:t>
      </w:r>
    </w:p>
    <w:p w14:paraId="381A3345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>{</w:t>
      </w:r>
    </w:p>
    <w:p w14:paraId="602DB907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              var 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rs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= 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JSON.parse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(</w:t>
      </w:r>
      <w:proofErr w:type="spellStart"/>
      <w:proofErr w:type="gram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this.responseText</w:t>
      </w:r>
      <w:proofErr w:type="spellEnd"/>
      <w:proofErr w:type="gram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);</w:t>
      </w:r>
    </w:p>
    <w:p w14:paraId="55202F03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 xml:space="preserve">  //console.log(</w:t>
      </w:r>
      <w:proofErr w:type="spellStart"/>
      <w:proofErr w:type="gram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rs.output</w:t>
      </w:r>
      <w:proofErr w:type="spellEnd"/>
      <w:proofErr w:type="gram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);</w:t>
      </w:r>
    </w:p>
    <w:p w14:paraId="4EB86E64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 xml:space="preserve">  </w:t>
      </w:r>
      <w:proofErr w:type="spellStart"/>
      <w:proofErr w:type="gram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document.getElementById</w:t>
      </w:r>
      <w:proofErr w:type="spellEnd"/>
      <w:proofErr w:type="gram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("card-total").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innerHTML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= 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rs.total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;</w:t>
      </w:r>
    </w:p>
    <w:p w14:paraId="146FC62D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 xml:space="preserve">  </w:t>
      </w:r>
      <w:proofErr w:type="spellStart"/>
      <w:proofErr w:type="gram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document.getElementById</w:t>
      </w:r>
      <w:proofErr w:type="spellEnd"/>
      <w:proofErr w:type="gram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("total-value").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innerHTML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= 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rs.total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;</w:t>
      </w:r>
    </w:p>
    <w:p w14:paraId="1F1269A4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lastRenderedPageBreak/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 xml:space="preserve">  </w:t>
      </w:r>
      <w:proofErr w:type="spellStart"/>
      <w:proofErr w:type="gram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document.getElementById</w:t>
      </w:r>
      <w:proofErr w:type="spellEnd"/>
      <w:proofErr w:type="gram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("user-name").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innerHTML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= 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rs.user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;</w:t>
      </w:r>
    </w:p>
    <w:p w14:paraId="206B8262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 xml:space="preserve">  </w:t>
      </w:r>
      <w:proofErr w:type="spellStart"/>
      <w:proofErr w:type="gram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document.getElementById</w:t>
      </w:r>
      <w:proofErr w:type="spellEnd"/>
      <w:proofErr w:type="gram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("count-cart").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innerHTML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= 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rs.count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;</w:t>
      </w:r>
    </w:p>
    <w:p w14:paraId="5775C038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              </w:t>
      </w:r>
      <w:proofErr w:type="spellStart"/>
      <w:proofErr w:type="gram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document.getElementById</w:t>
      </w:r>
      <w:proofErr w:type="spellEnd"/>
      <w:proofErr w:type="gram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("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cartBody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").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innerHTML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= 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rs.output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;</w:t>
      </w:r>
    </w:p>
    <w:p w14:paraId="5B5BFD48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              //alert(</w:t>
      </w:r>
      <w:proofErr w:type="spellStart"/>
      <w:proofErr w:type="gram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rs.message</w:t>
      </w:r>
      <w:proofErr w:type="spellEnd"/>
      <w:proofErr w:type="gram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);</w:t>
      </w:r>
    </w:p>
    <w:p w14:paraId="7310A44C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            }</w:t>
      </w:r>
    </w:p>
    <w:p w14:paraId="607BDC16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          };</w:t>
      </w:r>
    </w:p>
    <w:p w14:paraId="0AB7282A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          </w:t>
      </w:r>
      <w:proofErr w:type="spellStart"/>
      <w:proofErr w:type="gram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xhttp.open</w:t>
      </w:r>
      <w:proofErr w:type="spellEnd"/>
      <w:proofErr w:type="gram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("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GET","ajax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-process/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checkoutLoader.php",true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);</w:t>
      </w:r>
    </w:p>
    <w:p w14:paraId="2F8C8383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          </w:t>
      </w:r>
      <w:proofErr w:type="spellStart"/>
      <w:proofErr w:type="gram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xhttp.send</w:t>
      </w:r>
      <w:proofErr w:type="spellEnd"/>
      <w:proofErr w:type="gram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();</w:t>
      </w:r>
    </w:p>
    <w:p w14:paraId="3C9E1188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        }</w:t>
      </w:r>
    </w:p>
    <w:p w14:paraId="17135930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</w:p>
    <w:p w14:paraId="5C51448D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</w:p>
    <w:p w14:paraId="34BFC551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        function </w:t>
      </w:r>
      <w:proofErr w:type="gram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Checkout(</w:t>
      </w:r>
      <w:proofErr w:type="gram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)</w:t>
      </w:r>
    </w:p>
    <w:p w14:paraId="3C018413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>{</w:t>
      </w:r>
    </w:p>
    <w:p w14:paraId="2134A9F7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 xml:space="preserve">  var card = </w:t>
      </w:r>
      <w:proofErr w:type="spellStart"/>
      <w:proofErr w:type="gram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document.getElementById</w:t>
      </w:r>
      <w:proofErr w:type="spellEnd"/>
      <w:proofErr w:type="gram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("master-card").value;</w:t>
      </w:r>
    </w:p>
    <w:p w14:paraId="7C693322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 xml:space="preserve">  console.log(card);</w:t>
      </w:r>
    </w:p>
    <w:p w14:paraId="6ADB875A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          var 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xhttp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= new </w:t>
      </w:r>
      <w:proofErr w:type="spellStart"/>
      <w:proofErr w:type="gram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XMLHttpRequest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(</w:t>
      </w:r>
      <w:proofErr w:type="gram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);</w:t>
      </w:r>
    </w:p>
    <w:p w14:paraId="02E46609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          </w:t>
      </w:r>
      <w:proofErr w:type="spellStart"/>
      <w:proofErr w:type="gram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xhttp.onreadystatechange</w:t>
      </w:r>
      <w:proofErr w:type="spellEnd"/>
      <w:proofErr w:type="gram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=function()</w:t>
      </w:r>
    </w:p>
    <w:p w14:paraId="0F2B0EC3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 xml:space="preserve">  {</w:t>
      </w:r>
    </w:p>
    <w:p w14:paraId="01E1F7C2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            </w:t>
      </w:r>
      <w:proofErr w:type="gram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if(</w:t>
      </w:r>
      <w:proofErr w:type="spellStart"/>
      <w:proofErr w:type="gram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this.readyState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== 4 &amp;&amp; 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this.status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== 200)</w:t>
      </w:r>
    </w:p>
    <w:p w14:paraId="54EA7856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>{</w:t>
      </w:r>
    </w:p>
    <w:p w14:paraId="42175130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</w:p>
    <w:p w14:paraId="13927608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              </w:t>
      </w:r>
    </w:p>
    <w:p w14:paraId="74C6D157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              var 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rs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= 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JSON.parse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(</w:t>
      </w:r>
      <w:proofErr w:type="spellStart"/>
      <w:proofErr w:type="gram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this.responseText</w:t>
      </w:r>
      <w:proofErr w:type="spellEnd"/>
      <w:proofErr w:type="gram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);</w:t>
      </w:r>
    </w:p>
    <w:p w14:paraId="0A59FEE7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</w: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ab/>
        <w:t xml:space="preserve">  </w:t>
      </w:r>
    </w:p>
    <w:p w14:paraId="3994A6FB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              alert(rs.ms);</w:t>
      </w:r>
    </w:p>
    <w:p w14:paraId="16D6B477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              </w:t>
      </w:r>
      <w:proofErr w:type="gram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if(</w:t>
      </w:r>
      <w:proofErr w:type="spellStart"/>
      <w:proofErr w:type="gram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rs.success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== true)</w:t>
      </w:r>
    </w:p>
    <w:p w14:paraId="45D6056F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              {</w:t>
      </w:r>
      <w:proofErr w:type="spellStart"/>
      <w:proofErr w:type="gram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window.location</w:t>
      </w:r>
      <w:proofErr w:type="gram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.href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= 'http://localhost/course/myCourse.php';}</w:t>
      </w:r>
    </w:p>
    <w:p w14:paraId="3E9B42C0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            }</w:t>
      </w:r>
    </w:p>
    <w:p w14:paraId="655C87E7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          };</w:t>
      </w:r>
    </w:p>
    <w:p w14:paraId="29D6A60D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          </w:t>
      </w:r>
      <w:proofErr w:type="spellStart"/>
      <w:proofErr w:type="gram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xhttp.open</w:t>
      </w:r>
      <w:proofErr w:type="spellEnd"/>
      <w:proofErr w:type="gram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("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GET","ajax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-process/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checkoutControll.php?card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="+card , true);</w:t>
      </w:r>
    </w:p>
    <w:p w14:paraId="2AAD013D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          </w:t>
      </w:r>
      <w:proofErr w:type="spellStart"/>
      <w:proofErr w:type="gram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xhttp.send</w:t>
      </w:r>
      <w:proofErr w:type="spellEnd"/>
      <w:proofErr w:type="gram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();</w:t>
      </w:r>
    </w:p>
    <w:p w14:paraId="4A1543B2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 xml:space="preserve">            }         </w:t>
      </w:r>
    </w:p>
    <w:p w14:paraId="2CD2E8E5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&lt;/script&gt;</w:t>
      </w:r>
    </w:p>
    <w:p w14:paraId="323D5BE1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</w:p>
    <w:p w14:paraId="76FA9389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&lt;?php</w:t>
      </w:r>
    </w:p>
    <w:p w14:paraId="05FAF5F2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</w:p>
    <w:p w14:paraId="07B9EC1B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</w:p>
    <w:p w14:paraId="02A37B37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include("</w:t>
      </w:r>
      <w:proofErr w:type="spellStart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footer.php</w:t>
      </w:r>
      <w:proofErr w:type="spellEnd"/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");</w:t>
      </w:r>
    </w:p>
    <w:p w14:paraId="54BA9152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</w:p>
    <w:p w14:paraId="1465D44E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</w:p>
    <w:p w14:paraId="218E72D4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?&gt;</w:t>
      </w:r>
    </w:p>
    <w:p w14:paraId="70D7F539" w14:textId="77777777" w:rsidR="001151FD" w:rsidRPr="001151FD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color w:val="2E74B5" w:themeColor="accent1" w:themeShade="BF"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&lt;/body&gt;</w:t>
      </w:r>
    </w:p>
    <w:p w14:paraId="5BE22ACA" w14:textId="27E76D1E" w:rsidR="00D0165F" w:rsidRPr="00D0165F" w:rsidRDefault="001151FD" w:rsidP="001151F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1151FD">
        <w:rPr>
          <w:rFonts w:ascii="Consolas" w:hAnsi="Consolas" w:cs="Times New Roman"/>
          <w:i/>
          <w:color w:val="2E74B5" w:themeColor="accent1" w:themeShade="BF"/>
          <w:sz w:val="24"/>
          <w:szCs w:val="24"/>
        </w:rPr>
        <w:t>&lt;/html&gt;</w:t>
      </w:r>
    </w:p>
    <w:bookmarkEnd w:id="0"/>
    <w:p w14:paraId="268E4CC3" w14:textId="3C239F78" w:rsidR="00FC5242" w:rsidRDefault="00FC5242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3DA99523" w14:textId="77777777" w:rsidR="00FC5242" w:rsidRDefault="00FC5242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76C79237" w14:textId="77777777" w:rsidR="00B764C0" w:rsidRPr="007D7E60" w:rsidRDefault="00B764C0" w:rsidP="00A06FF3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sectPr w:rsidR="00B764C0" w:rsidRPr="007D7E60" w:rsidSect="00260B94">
      <w:headerReference w:type="default" r:id="rId12"/>
      <w:footerReference w:type="default" r:id="rId13"/>
      <w:pgSz w:w="11907" w:h="16839" w:code="9"/>
      <w:pgMar w:top="990" w:right="720" w:bottom="990" w:left="720" w:header="720" w:footer="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00B5B7C" w14:textId="77777777" w:rsidR="00347EE6" w:rsidRDefault="00347EE6" w:rsidP="000742EE">
      <w:pPr>
        <w:spacing w:after="0" w:line="240" w:lineRule="auto"/>
      </w:pPr>
      <w:r>
        <w:separator/>
      </w:r>
    </w:p>
  </w:endnote>
  <w:endnote w:type="continuationSeparator" w:id="0">
    <w:p w14:paraId="30A837E5" w14:textId="77777777" w:rsidR="00347EE6" w:rsidRDefault="00347EE6" w:rsidP="000742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58B8D3" w14:textId="77777777" w:rsidR="000C6379" w:rsidRDefault="00260B94" w:rsidP="00260B94">
    <w:pPr>
      <w:pStyle w:val="Footer"/>
      <w:tabs>
        <w:tab w:val="clear" w:pos="4680"/>
        <w:tab w:val="clear" w:pos="9360"/>
        <w:tab w:val="left" w:pos="1823"/>
      </w:tabs>
      <w:rPr>
        <w:b/>
        <w:bCs/>
      </w:rPr>
    </w:pPr>
    <w:r>
      <w:rPr>
        <w:b/>
        <w:bCs/>
      </w:rPr>
      <w:tab/>
    </w:r>
  </w:p>
  <w:p w14:paraId="0C58B8D4" w14:textId="77777777" w:rsidR="000C6379" w:rsidRPr="000C6379" w:rsidRDefault="000C6379">
    <w:pPr>
      <w:pStyle w:val="Footer"/>
      <w:rPr>
        <w:b/>
        <w:bCs/>
      </w:rPr>
    </w:pPr>
    <w:r>
      <w:rPr>
        <w:b/>
        <w:bCs/>
      </w:rPr>
      <w:t xml:space="preserve"> </w:t>
    </w: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05"/>
      <w:gridCol w:w="9652"/>
    </w:tblGrid>
    <w:tr w:rsidR="00260B94" w:rsidRPr="00260B94" w14:paraId="0C58B8D7" w14:textId="77777777" w:rsidTr="00260B94">
      <w:trPr>
        <w:trHeight w:val="889"/>
      </w:trPr>
      <w:tc>
        <w:tcPr>
          <w:tcW w:w="805" w:type="dxa"/>
          <w:vAlign w:val="center"/>
        </w:tcPr>
        <w:p w14:paraId="0C58B8D5" w14:textId="77777777" w:rsidR="000C6379" w:rsidRPr="00260B94" w:rsidRDefault="00260B94" w:rsidP="00260B94">
          <w:pPr>
            <w:pStyle w:val="Footer"/>
            <w:jc w:val="center"/>
            <w:rPr>
              <w:rFonts w:ascii="Cambria" w:hAnsi="Cambria"/>
              <w:b/>
              <w:bCs/>
            </w:rPr>
          </w:pPr>
          <w:r w:rsidRPr="00260B94">
            <w:rPr>
              <w:rFonts w:ascii="Cambria" w:hAnsi="Cambria"/>
              <w:b/>
              <w:bCs/>
              <w:noProof/>
            </w:rPr>
            <w:drawing>
              <wp:inline distT="0" distB="0" distL="0" distR="0" wp14:anchorId="0C58B8D9" wp14:editId="0C58B8DA">
                <wp:extent cx="301557" cy="303546"/>
                <wp:effectExtent l="0" t="0" r="3810" b="1270"/>
                <wp:docPr id="70" name="Picture 7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07602" cy="30963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652" w:type="dxa"/>
          <w:vAlign w:val="center"/>
        </w:tcPr>
        <w:p w14:paraId="0C58B8D6" w14:textId="77777777" w:rsidR="000C6379" w:rsidRPr="00260B94" w:rsidRDefault="000C6379">
          <w:pPr>
            <w:pStyle w:val="Footer"/>
            <w:rPr>
              <w:rFonts w:ascii="Cambria" w:hAnsi="Cambria"/>
              <w:b/>
              <w:bCs/>
            </w:rPr>
          </w:pPr>
          <w:r w:rsidRPr="00260B94">
            <w:rPr>
              <w:rFonts w:ascii="Cambria" w:hAnsi="Cambria"/>
              <w:b/>
              <w:bCs/>
            </w:rPr>
            <w:t>American International University-Bangladesh (AIUB)</w:t>
          </w:r>
        </w:p>
      </w:tc>
    </w:tr>
  </w:tbl>
  <w:p w14:paraId="0C58B8D8" w14:textId="77777777" w:rsidR="000C6379" w:rsidRPr="000C6379" w:rsidRDefault="000C6379">
    <w:pPr>
      <w:pStyle w:val="Footer"/>
      <w:rPr>
        <w:b/>
        <w:b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16A1B31" w14:textId="77777777" w:rsidR="00347EE6" w:rsidRDefault="00347EE6" w:rsidP="000742EE">
      <w:pPr>
        <w:spacing w:after="0" w:line="240" w:lineRule="auto"/>
      </w:pPr>
      <w:r>
        <w:separator/>
      </w:r>
    </w:p>
  </w:footnote>
  <w:footnote w:type="continuationSeparator" w:id="0">
    <w:p w14:paraId="14451030" w14:textId="77777777" w:rsidR="00347EE6" w:rsidRDefault="00347EE6" w:rsidP="000742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58B8D1" w14:textId="63C86D0A" w:rsidR="00CB77AA" w:rsidRPr="007A6BC2" w:rsidRDefault="00A853E9" w:rsidP="000C6379">
    <w:pPr>
      <w:spacing w:after="0" w:line="240" w:lineRule="auto"/>
      <w:contextualSpacing/>
      <w:jc w:val="center"/>
      <w:rPr>
        <w:rFonts w:ascii="Times New Roman" w:hAnsi="Times New Roman" w:cs="Times New Roman"/>
        <w:b/>
        <w:color w:val="000000" w:themeColor="text1"/>
        <w:sz w:val="34"/>
        <w:szCs w:val="20"/>
      </w:rPr>
    </w:pPr>
    <w:r>
      <w:rPr>
        <w:rFonts w:ascii="Times New Roman" w:hAnsi="Times New Roman" w:cs="Times New Roman"/>
        <w:b/>
        <w:color w:val="000000" w:themeColor="text1"/>
        <w:sz w:val="34"/>
        <w:szCs w:val="20"/>
      </w:rPr>
      <w:t>Online Course Platform Management</w:t>
    </w:r>
  </w:p>
  <w:p w14:paraId="0C58B8D2" w14:textId="77777777" w:rsidR="000742EE" w:rsidRPr="007A6BC2" w:rsidRDefault="000742EE">
    <w:pPr>
      <w:pStyle w:val="Header"/>
      <w:rPr>
        <w:color w:val="000000" w:themeColor="text1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2B2F9D"/>
    <w:multiLevelType w:val="hybridMultilevel"/>
    <w:tmpl w:val="9A6ED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C50D3E"/>
    <w:multiLevelType w:val="hybridMultilevel"/>
    <w:tmpl w:val="676C1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800DF9"/>
    <w:multiLevelType w:val="hybridMultilevel"/>
    <w:tmpl w:val="61207D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A1530C6"/>
    <w:multiLevelType w:val="hybridMultilevel"/>
    <w:tmpl w:val="BE0C59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520131"/>
    <w:multiLevelType w:val="hybridMultilevel"/>
    <w:tmpl w:val="AA6EEA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IkszA0NDEwNjE3NjQyUdpeDU4uLM/DyQAuNaACXMYPMsAAAA"/>
  </w:docVars>
  <w:rsids>
    <w:rsidRoot w:val="009004CE"/>
    <w:rsid w:val="00010319"/>
    <w:rsid w:val="00056245"/>
    <w:rsid w:val="00067CA9"/>
    <w:rsid w:val="000742EE"/>
    <w:rsid w:val="00075920"/>
    <w:rsid w:val="0009427E"/>
    <w:rsid w:val="0009740B"/>
    <w:rsid w:val="000A1B61"/>
    <w:rsid w:val="000C6379"/>
    <w:rsid w:val="000D6752"/>
    <w:rsid w:val="001049B1"/>
    <w:rsid w:val="001151FD"/>
    <w:rsid w:val="00115FB6"/>
    <w:rsid w:val="00122E77"/>
    <w:rsid w:val="00133361"/>
    <w:rsid w:val="00140E4B"/>
    <w:rsid w:val="00150286"/>
    <w:rsid w:val="00177D3B"/>
    <w:rsid w:val="00191319"/>
    <w:rsid w:val="00196631"/>
    <w:rsid w:val="001A09AB"/>
    <w:rsid w:val="001A0F1C"/>
    <w:rsid w:val="001A162E"/>
    <w:rsid w:val="001A1A2F"/>
    <w:rsid w:val="001E35DC"/>
    <w:rsid w:val="001F020C"/>
    <w:rsid w:val="001F379E"/>
    <w:rsid w:val="001F3CD1"/>
    <w:rsid w:val="00210B74"/>
    <w:rsid w:val="00260B94"/>
    <w:rsid w:val="00262F00"/>
    <w:rsid w:val="002701C6"/>
    <w:rsid w:val="002B085A"/>
    <w:rsid w:val="002B29B8"/>
    <w:rsid w:val="002B6FAF"/>
    <w:rsid w:val="002C5C74"/>
    <w:rsid w:val="002F2F79"/>
    <w:rsid w:val="00324B15"/>
    <w:rsid w:val="003256F5"/>
    <w:rsid w:val="003418DD"/>
    <w:rsid w:val="00347EE6"/>
    <w:rsid w:val="00356FA2"/>
    <w:rsid w:val="00364900"/>
    <w:rsid w:val="003801DB"/>
    <w:rsid w:val="003B7ADD"/>
    <w:rsid w:val="003F2C8A"/>
    <w:rsid w:val="0040553F"/>
    <w:rsid w:val="00417BAC"/>
    <w:rsid w:val="00424AC6"/>
    <w:rsid w:val="00460CF5"/>
    <w:rsid w:val="00464A61"/>
    <w:rsid w:val="004E463B"/>
    <w:rsid w:val="00510E46"/>
    <w:rsid w:val="005118FE"/>
    <w:rsid w:val="005359BC"/>
    <w:rsid w:val="0054504D"/>
    <w:rsid w:val="00547BC7"/>
    <w:rsid w:val="005614F5"/>
    <w:rsid w:val="00576F78"/>
    <w:rsid w:val="005819C4"/>
    <w:rsid w:val="00582333"/>
    <w:rsid w:val="00583B46"/>
    <w:rsid w:val="00586EF2"/>
    <w:rsid w:val="005B4844"/>
    <w:rsid w:val="005E3196"/>
    <w:rsid w:val="005F56B8"/>
    <w:rsid w:val="006261D2"/>
    <w:rsid w:val="006407F1"/>
    <w:rsid w:val="0067039D"/>
    <w:rsid w:val="006A186D"/>
    <w:rsid w:val="006B0265"/>
    <w:rsid w:val="006B6BEF"/>
    <w:rsid w:val="006D0B48"/>
    <w:rsid w:val="006E31CE"/>
    <w:rsid w:val="006E4FF7"/>
    <w:rsid w:val="006F3AC5"/>
    <w:rsid w:val="00735C74"/>
    <w:rsid w:val="007425D1"/>
    <w:rsid w:val="00750F8F"/>
    <w:rsid w:val="007A6BC2"/>
    <w:rsid w:val="007D1A38"/>
    <w:rsid w:val="007D7E60"/>
    <w:rsid w:val="007F7BDF"/>
    <w:rsid w:val="00801BB9"/>
    <w:rsid w:val="00802516"/>
    <w:rsid w:val="00811870"/>
    <w:rsid w:val="008155EE"/>
    <w:rsid w:val="0083240D"/>
    <w:rsid w:val="008613F9"/>
    <w:rsid w:val="008A7DF5"/>
    <w:rsid w:val="008C5D9B"/>
    <w:rsid w:val="008E0012"/>
    <w:rsid w:val="008F73F4"/>
    <w:rsid w:val="009004CE"/>
    <w:rsid w:val="009049DD"/>
    <w:rsid w:val="009205AB"/>
    <w:rsid w:val="00925AAD"/>
    <w:rsid w:val="00927A70"/>
    <w:rsid w:val="00951F16"/>
    <w:rsid w:val="00992684"/>
    <w:rsid w:val="009A4B6C"/>
    <w:rsid w:val="009C3768"/>
    <w:rsid w:val="009E350C"/>
    <w:rsid w:val="009E5953"/>
    <w:rsid w:val="00A06FF3"/>
    <w:rsid w:val="00A239B8"/>
    <w:rsid w:val="00A364BE"/>
    <w:rsid w:val="00A40479"/>
    <w:rsid w:val="00A6293C"/>
    <w:rsid w:val="00A75654"/>
    <w:rsid w:val="00A853E9"/>
    <w:rsid w:val="00AA4374"/>
    <w:rsid w:val="00AD3451"/>
    <w:rsid w:val="00B35B5E"/>
    <w:rsid w:val="00B47E12"/>
    <w:rsid w:val="00B53994"/>
    <w:rsid w:val="00B57D96"/>
    <w:rsid w:val="00B66C92"/>
    <w:rsid w:val="00B764C0"/>
    <w:rsid w:val="00BD6686"/>
    <w:rsid w:val="00C01C3A"/>
    <w:rsid w:val="00C13B58"/>
    <w:rsid w:val="00C26833"/>
    <w:rsid w:val="00CA3EBC"/>
    <w:rsid w:val="00CA7C65"/>
    <w:rsid w:val="00CB77AA"/>
    <w:rsid w:val="00CF0CF1"/>
    <w:rsid w:val="00D013B7"/>
    <w:rsid w:val="00D0165F"/>
    <w:rsid w:val="00D05271"/>
    <w:rsid w:val="00D200D3"/>
    <w:rsid w:val="00D721A1"/>
    <w:rsid w:val="00D91E27"/>
    <w:rsid w:val="00DB50E3"/>
    <w:rsid w:val="00DD092E"/>
    <w:rsid w:val="00E36F75"/>
    <w:rsid w:val="00E37CBC"/>
    <w:rsid w:val="00E62CA4"/>
    <w:rsid w:val="00E701EB"/>
    <w:rsid w:val="00E71314"/>
    <w:rsid w:val="00EA22FB"/>
    <w:rsid w:val="00EC48DE"/>
    <w:rsid w:val="00EF3688"/>
    <w:rsid w:val="00F14108"/>
    <w:rsid w:val="00F32934"/>
    <w:rsid w:val="00F501CE"/>
    <w:rsid w:val="00F760E3"/>
    <w:rsid w:val="00FC5242"/>
    <w:rsid w:val="00FD35DD"/>
    <w:rsid w:val="00FF6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58B853"/>
  <w15:chartTrackingRefBased/>
  <w15:docId w15:val="{A860169F-6390-4284-8C83-E5BC1A2163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6F7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376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2EE"/>
  </w:style>
  <w:style w:type="paragraph" w:styleId="Footer">
    <w:name w:val="footer"/>
    <w:basedOn w:val="Normal"/>
    <w:link w:val="Foot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2EE"/>
  </w:style>
  <w:style w:type="paragraph" w:styleId="NoSpacing">
    <w:name w:val="No Spacing"/>
    <w:uiPriority w:val="1"/>
    <w:qFormat/>
    <w:rsid w:val="00D721A1"/>
    <w:pPr>
      <w:spacing w:after="0" w:line="240" w:lineRule="auto"/>
    </w:pPr>
    <w:rPr>
      <w:color w:val="44546A" w:themeColor="text2"/>
      <w:sz w:val="20"/>
      <w:szCs w:val="20"/>
    </w:rPr>
  </w:style>
  <w:style w:type="table" w:styleId="TableGrid">
    <w:name w:val="Table Grid"/>
    <w:basedOn w:val="TableNormal"/>
    <w:uiPriority w:val="39"/>
    <w:rsid w:val="000C63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4">
    <w:name w:val="List Table 4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3682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94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03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596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2272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61200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6A57E20B972C64D978282F053DFCBCA" ma:contentTypeVersion="6" ma:contentTypeDescription="Create a new document." ma:contentTypeScope="" ma:versionID="8561e60b33667858a97d4cd0c1e673a9">
  <xsd:schema xmlns:xsd="http://www.w3.org/2001/XMLSchema" xmlns:xs="http://www.w3.org/2001/XMLSchema" xmlns:p="http://schemas.microsoft.com/office/2006/metadata/properties" xmlns:ns2="9399af49-22eb-4059-b270-f4421852262f" targetNamespace="http://schemas.microsoft.com/office/2006/metadata/properties" ma:root="true" ma:fieldsID="1e584f7c98f93a6288ccc490b95e281d" ns2:_="">
    <xsd:import namespace="9399af49-22eb-4059-b270-f4421852262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99af49-22eb-4059-b270-f442185226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9119A39-4135-426A-84F8-3D990BFD3B1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9C88361-90F4-4A2F-BFBB-73DE727B0F9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1C2735E-BCCF-4DA0-AFE6-84D7FD5D6B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399af49-22eb-4059-b270-f442185226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9</TotalTime>
  <Pages>11</Pages>
  <Words>1582</Words>
  <Characters>9019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OP1 Final Term Project Report                 XYZ Management System</vt:lpstr>
    </vt:vector>
  </TitlesOfParts>
  <Company/>
  <LinksUpToDate>false</LinksUpToDate>
  <CharactersWithSpaces>10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OP1 Final Term Project Report                 XYZ Management System</dc:title>
  <dc:subject/>
  <dc:creator>Mohaimen-Bin-Noor</dc:creator>
  <cp:keywords/>
  <dc:description/>
  <cp:lastModifiedBy>Shahriar Shaikat</cp:lastModifiedBy>
  <cp:revision>11</cp:revision>
  <dcterms:created xsi:type="dcterms:W3CDTF">2021-04-13T04:59:00Z</dcterms:created>
  <dcterms:modified xsi:type="dcterms:W3CDTF">2021-08-18T15:40:00Z</dcterms:modified>
  <cp:category>GROUP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6A57E20B972C64D978282F053DFCBCA</vt:lpwstr>
  </property>
</Properties>
</file>